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9"/>
        <w:gridCol w:w="3438"/>
        <w:gridCol w:w="37"/>
        <w:gridCol w:w="2041"/>
        <w:gridCol w:w="2752"/>
        <w:gridCol w:w="46"/>
      </w:tblGrid>
      <w:tr w:rsidR="003909A0" w:rsidRPr="00C93F8F" w14:paraId="5BB66B88" w14:textId="77777777" w:rsidTr="00E063A9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87E058" w14:textId="6B15A86D" w:rsidR="00D3147F" w:rsidRPr="00C93F8F" w:rsidRDefault="00C16D08" w:rsidP="00C16D0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3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E47CF1B" wp14:editId="2D7C1F23">
                  <wp:extent cx="6594475" cy="1219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94475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4319" w:rsidRPr="00C93F8F" w14:paraId="37F9D7A9" w14:textId="77777777" w:rsidTr="00E063A9"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DF394F" w14:textId="03180C1A" w:rsidR="00464319" w:rsidRPr="00C93F8F" w:rsidRDefault="002B318B" w:rsidP="00C16D0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 xml:space="preserve">0-17yrs </w:t>
            </w:r>
            <w:r w:rsidR="00BC32D1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 xml:space="preserve">Dynamic </w:t>
            </w:r>
            <w:r w:rsidR="006A24E2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Support Register</w:t>
            </w:r>
            <w:r w:rsidR="00195639" w:rsidRPr="00C93F8F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6A24E2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(DSR1)</w:t>
            </w:r>
            <w:r w:rsidR="001B7BDC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 xml:space="preserve"> – Parent Form</w:t>
            </w:r>
          </w:p>
          <w:p w14:paraId="4EBBB0DD" w14:textId="77777777" w:rsidR="004C5C39" w:rsidRPr="00C93F8F" w:rsidRDefault="004C5C39" w:rsidP="003909A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</w:p>
          <w:p w14:paraId="6B616AB1" w14:textId="5A965C3C" w:rsidR="004C5C39" w:rsidRPr="00C16D08" w:rsidRDefault="006573D9" w:rsidP="00C16D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</w:t>
            </w:r>
            <w:r w:rsidR="004C5C39" w:rsidRPr="00C16D08">
              <w:rPr>
                <w:rFonts w:ascii="Arial" w:hAnsi="Arial" w:cs="Arial"/>
                <w:color w:val="000000"/>
                <w:sz w:val="24"/>
                <w:szCs w:val="24"/>
              </w:rPr>
              <w:t xml:space="preserve">orm must be fully completed with </w:t>
            </w:r>
            <w:r w:rsidR="006A24E2" w:rsidRPr="00C16D08">
              <w:rPr>
                <w:rFonts w:ascii="Arial" w:hAnsi="Arial" w:cs="Arial"/>
                <w:color w:val="000000"/>
                <w:sz w:val="24"/>
                <w:szCs w:val="24"/>
              </w:rPr>
              <w:t xml:space="preserve">the </w:t>
            </w:r>
            <w:r w:rsidR="00092838" w:rsidRPr="00C16D08">
              <w:rPr>
                <w:rFonts w:ascii="Arial" w:hAnsi="Arial" w:cs="Arial"/>
                <w:color w:val="000000"/>
                <w:sz w:val="24"/>
                <w:szCs w:val="24"/>
              </w:rPr>
              <w:t xml:space="preserve">DSR </w:t>
            </w:r>
            <w:r w:rsidR="0003666E" w:rsidRPr="00C16D08">
              <w:rPr>
                <w:rFonts w:ascii="Arial" w:hAnsi="Arial" w:cs="Arial"/>
                <w:color w:val="000000"/>
                <w:sz w:val="24"/>
                <w:szCs w:val="24"/>
              </w:rPr>
              <w:t>consent</w:t>
            </w:r>
            <w:r w:rsidR="004C5C39" w:rsidRPr="00C16D08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640551">
              <w:rPr>
                <w:rFonts w:ascii="Arial" w:hAnsi="Arial" w:cs="Arial"/>
                <w:color w:val="000000"/>
                <w:sz w:val="24"/>
                <w:szCs w:val="24"/>
              </w:rPr>
              <w:t>attached</w:t>
            </w:r>
            <w:r w:rsidR="006A24E2" w:rsidRPr="00C16D08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4C5C39" w:rsidRPr="00C16D08">
              <w:rPr>
                <w:rFonts w:ascii="Arial" w:hAnsi="Arial" w:cs="Arial"/>
                <w:color w:val="000000"/>
                <w:sz w:val="24"/>
                <w:szCs w:val="24"/>
              </w:rPr>
              <w:t xml:space="preserve">and sent to the </w:t>
            </w:r>
            <w:r w:rsidR="00092838" w:rsidRPr="00C16D08">
              <w:rPr>
                <w:rFonts w:ascii="Arial" w:hAnsi="Arial" w:cs="Arial"/>
                <w:color w:val="000000"/>
                <w:sz w:val="24"/>
                <w:szCs w:val="24"/>
              </w:rPr>
              <w:t>email below</w:t>
            </w:r>
          </w:p>
          <w:p w14:paraId="19BB6D0A" w14:textId="4652DBFE" w:rsidR="000054DB" w:rsidRPr="00C16D08" w:rsidRDefault="000054DB" w:rsidP="00C16D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54BB2BAE" w14:textId="520E699E" w:rsidR="000054DB" w:rsidRPr="00AB4078" w:rsidRDefault="000054DB" w:rsidP="00C16D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it-IT"/>
              </w:rPr>
            </w:pPr>
            <w:r w:rsidRPr="00AB4078">
              <w:rPr>
                <w:rFonts w:ascii="Arial" w:hAnsi="Arial" w:cs="Arial"/>
                <w:b/>
                <w:color w:val="000000"/>
                <w:sz w:val="24"/>
                <w:szCs w:val="24"/>
                <w:lang w:val="it-IT"/>
              </w:rPr>
              <w:t>E-Mail</w:t>
            </w:r>
            <w:r w:rsidRPr="00AB4078">
              <w:rPr>
                <w:rFonts w:ascii="Arial" w:hAnsi="Arial" w:cs="Arial"/>
                <w:color w:val="000000"/>
                <w:sz w:val="24"/>
                <w:szCs w:val="24"/>
                <w:lang w:val="it-IT"/>
              </w:rPr>
              <w:t xml:space="preserve">: </w:t>
            </w:r>
            <w:hyperlink r:id="rId9" w:history="1">
              <w:r w:rsidR="006A24E2" w:rsidRPr="00AB4078">
                <w:rPr>
                  <w:rStyle w:val="Hyperlink"/>
                  <w:rFonts w:ascii="Arial" w:hAnsi="Arial" w:cs="Arial"/>
                  <w:sz w:val="24"/>
                  <w:szCs w:val="24"/>
                  <w:lang w:val="it-IT"/>
                </w:rPr>
                <w:t>glicb.gloscypdsr@nhs.net</w:t>
              </w:r>
            </w:hyperlink>
            <w:r w:rsidRPr="00AB4078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</w:p>
          <w:p w14:paraId="0DF6B5E8" w14:textId="4CAD4126" w:rsidR="006573D9" w:rsidRPr="00AB4078" w:rsidRDefault="006573D9" w:rsidP="00C16D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it-IT"/>
              </w:rPr>
            </w:pPr>
          </w:p>
          <w:p w14:paraId="2DA92DAA" w14:textId="097CC770" w:rsidR="006573D9" w:rsidRPr="006573D9" w:rsidRDefault="006573D9" w:rsidP="00C16D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573D9">
              <w:rPr>
                <w:rFonts w:ascii="Arial" w:hAnsi="Arial" w:cs="Arial"/>
                <w:b/>
                <w:bCs/>
                <w:sz w:val="24"/>
                <w:szCs w:val="24"/>
              </w:rPr>
              <w:t>This form should only be completed if the child or young person has a confirmed diagnosis of learning disabilities and/or autism</w:t>
            </w:r>
          </w:p>
          <w:p w14:paraId="7B2FFE19" w14:textId="12FBC119" w:rsidR="006573D9" w:rsidRDefault="006573D9" w:rsidP="00C16D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leGrid"/>
              <w:tblW w:w="10190" w:type="dxa"/>
              <w:tblLayout w:type="fixed"/>
              <w:tblLook w:val="04A0" w:firstRow="1" w:lastRow="0" w:firstColumn="1" w:lastColumn="0" w:noHBand="0" w:noVBand="1"/>
            </w:tblPr>
            <w:tblGrid>
              <w:gridCol w:w="2547"/>
              <w:gridCol w:w="2730"/>
              <w:gridCol w:w="2365"/>
              <w:gridCol w:w="2548"/>
            </w:tblGrid>
            <w:tr w:rsidR="00687BB3" w14:paraId="31A26840" w14:textId="77777777" w:rsidTr="002B318B">
              <w:tc>
                <w:tcPr>
                  <w:tcW w:w="10190" w:type="dxa"/>
                  <w:gridSpan w:val="4"/>
                  <w:shd w:val="clear" w:color="auto" w:fill="9CC2E5" w:themeFill="accent5" w:themeFillTint="99"/>
                </w:tcPr>
                <w:p w14:paraId="1CD1A48D" w14:textId="795A5370" w:rsidR="00687BB3" w:rsidRPr="00687BB3" w:rsidRDefault="00687BB3" w:rsidP="00687BB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</w:pPr>
                  <w:r w:rsidRPr="00687BB3"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  <w:t>Confirmed Medical Diagnosis</w:t>
                  </w:r>
                </w:p>
              </w:tc>
            </w:tr>
            <w:tr w:rsidR="006573D9" w14:paraId="7FDEC547" w14:textId="77777777" w:rsidTr="002B318B">
              <w:tc>
                <w:tcPr>
                  <w:tcW w:w="2547" w:type="dxa"/>
                  <w:shd w:val="clear" w:color="auto" w:fill="F2F2F2" w:themeFill="background1" w:themeFillShade="F2"/>
                </w:tcPr>
                <w:p w14:paraId="3E862D7A" w14:textId="3CEAEC60" w:rsidR="006573D9" w:rsidRDefault="00687BB3" w:rsidP="00687BB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Please indicate current medical diagnosis</w:t>
                  </w:r>
                </w:p>
              </w:tc>
              <w:tc>
                <w:tcPr>
                  <w:tcW w:w="2730" w:type="dxa"/>
                </w:tcPr>
                <w:p w14:paraId="12DCD8C2" w14:textId="77777777" w:rsidR="00687BB3" w:rsidRDefault="00687BB3" w:rsidP="00C16D0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</w:p>
                <w:p w14:paraId="3C8B6D13" w14:textId="1A8AEFD2" w:rsidR="006573D9" w:rsidRPr="00687BB3" w:rsidRDefault="002B318B" w:rsidP="00C16D0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  <w:id w:val="-1958504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687BB3" w:rsidRPr="00687BB3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Learning disability</w:t>
                  </w:r>
                </w:p>
              </w:tc>
              <w:tc>
                <w:tcPr>
                  <w:tcW w:w="2365" w:type="dxa"/>
                </w:tcPr>
                <w:p w14:paraId="2EAA94A0" w14:textId="77777777" w:rsidR="00687BB3" w:rsidRDefault="00687BB3" w:rsidP="00C16D0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</w:p>
                <w:p w14:paraId="4BE43DE1" w14:textId="42D456B1" w:rsidR="006573D9" w:rsidRPr="00687BB3" w:rsidRDefault="002B318B" w:rsidP="00C16D0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  <w:id w:val="-390808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687BB3" w:rsidRPr="00687BB3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utism</w:t>
                  </w:r>
                </w:p>
              </w:tc>
              <w:tc>
                <w:tcPr>
                  <w:tcW w:w="2548" w:type="dxa"/>
                </w:tcPr>
                <w:p w14:paraId="6C7E82C4" w14:textId="77777777" w:rsidR="00687BB3" w:rsidRDefault="00687BB3" w:rsidP="00C16D0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</w:p>
                <w:p w14:paraId="0E26C1A0" w14:textId="259AB4B1" w:rsidR="006573D9" w:rsidRPr="00687BB3" w:rsidRDefault="002B318B" w:rsidP="00C16D0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  <w:id w:val="8767358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687BB3" w:rsidRPr="00687BB3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Both</w:t>
                  </w:r>
                </w:p>
              </w:tc>
            </w:tr>
          </w:tbl>
          <w:p w14:paraId="5F2B9267" w14:textId="259C6DB5" w:rsidR="006573D9" w:rsidRDefault="006573D9" w:rsidP="00C16D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6A66192" w14:textId="77777777" w:rsidR="003909A0" w:rsidRPr="00C93F8F" w:rsidRDefault="003909A0" w:rsidP="004C5C39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32"/>
                <w:szCs w:val="24"/>
              </w:rPr>
            </w:pPr>
          </w:p>
        </w:tc>
      </w:tr>
      <w:tr w:rsidR="00A63ED2" w:rsidRPr="00C93F8F" w14:paraId="70B26C8C" w14:textId="77777777" w:rsidTr="00E063A9"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06D33C06" w14:textId="5265C7BF" w:rsidR="00A63ED2" w:rsidRPr="00C93F8F" w:rsidRDefault="00CB392F" w:rsidP="0083368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  <w:r w:rsidRPr="00C93F8F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 xml:space="preserve">PART 1: </w:t>
            </w:r>
            <w:r w:rsidR="00C80612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Personal Information</w:t>
            </w:r>
          </w:p>
        </w:tc>
      </w:tr>
      <w:tr w:rsidR="00884B34" w:rsidRPr="00C93F8F" w14:paraId="18D6329A" w14:textId="77777777" w:rsidTr="00E063A9">
        <w:tc>
          <w:tcPr>
            <w:tcW w:w="1000" w:type="pct"/>
            <w:shd w:val="clear" w:color="auto" w:fill="F2F2F2" w:themeFill="background1" w:themeFillShade="F2"/>
          </w:tcPr>
          <w:p w14:paraId="293CA962" w14:textId="77777777" w:rsidR="003B5DC0" w:rsidRDefault="003B5DC0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Name:</w:t>
            </w:r>
          </w:p>
          <w:p w14:paraId="703A1E95" w14:textId="0276F90A" w:rsidR="003B5DC0" w:rsidRPr="00CB0834" w:rsidRDefault="003B5DC0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00" w:type="pct"/>
            <w:gridSpan w:val="5"/>
          </w:tcPr>
          <w:p w14:paraId="22AEA72D" w14:textId="77777777" w:rsidR="003B5DC0" w:rsidRDefault="003B5DC0" w:rsidP="00EC60BD">
            <w:pPr>
              <w:spacing w:after="0" w:line="240" w:lineRule="auto"/>
              <w:rPr>
                <w:rFonts w:ascii="Arial" w:hAnsi="Arial" w:cs="Arial"/>
              </w:rPr>
            </w:pPr>
          </w:p>
          <w:p w14:paraId="1D8AACFE" w14:textId="77777777" w:rsidR="00E063A9" w:rsidRDefault="00E063A9" w:rsidP="00EC60BD">
            <w:pPr>
              <w:spacing w:after="0" w:line="240" w:lineRule="auto"/>
              <w:rPr>
                <w:rFonts w:ascii="Arial" w:hAnsi="Arial" w:cs="Arial"/>
              </w:rPr>
            </w:pPr>
          </w:p>
          <w:p w14:paraId="00B41D57" w14:textId="21503840" w:rsidR="00E063A9" w:rsidRPr="00C93F8F" w:rsidRDefault="00E063A9" w:rsidP="00EC60B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93F8F" w14:paraId="064804BC" w14:textId="77777777" w:rsidTr="00E063A9">
        <w:tc>
          <w:tcPr>
            <w:tcW w:w="1000" w:type="pct"/>
            <w:shd w:val="clear" w:color="auto" w:fill="F2F2F2" w:themeFill="background1" w:themeFillShade="F2"/>
          </w:tcPr>
          <w:p w14:paraId="6C6006ED" w14:textId="0BFECFA1" w:rsidR="00464319" w:rsidRPr="00C93F8F" w:rsidRDefault="003B5DC0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Date of birth:</w:t>
            </w:r>
          </w:p>
        </w:tc>
        <w:tc>
          <w:tcPr>
            <w:tcW w:w="1672" w:type="pct"/>
            <w:gridSpan w:val="2"/>
          </w:tcPr>
          <w:p w14:paraId="15FD560C" w14:textId="6C1B5986" w:rsidR="00464319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  <w:p w14:paraId="70464DEE" w14:textId="77777777" w:rsidR="00E063A9" w:rsidRDefault="00E063A9" w:rsidP="0083368A">
            <w:pPr>
              <w:spacing w:after="0" w:line="240" w:lineRule="auto"/>
              <w:rPr>
                <w:rFonts w:ascii="Arial" w:hAnsi="Arial" w:cs="Arial"/>
              </w:rPr>
            </w:pPr>
          </w:p>
          <w:p w14:paraId="3AF6944B" w14:textId="6D98B24E" w:rsidR="007946C6" w:rsidRPr="00C93F8F" w:rsidRDefault="007946C6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82" w:type="pct"/>
            <w:shd w:val="clear" w:color="auto" w:fill="F2F2F2" w:themeFill="background1" w:themeFillShade="F2"/>
          </w:tcPr>
          <w:p w14:paraId="20A3C98E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NHS Number:</w:t>
            </w:r>
          </w:p>
        </w:tc>
        <w:tc>
          <w:tcPr>
            <w:tcW w:w="1347" w:type="pct"/>
            <w:gridSpan w:val="2"/>
          </w:tcPr>
          <w:p w14:paraId="46780AED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6D0A" w:rsidRPr="00C93F8F" w14:paraId="45AE1091" w14:textId="77777777" w:rsidTr="00E063A9">
        <w:tc>
          <w:tcPr>
            <w:tcW w:w="1000" w:type="pct"/>
            <w:shd w:val="clear" w:color="auto" w:fill="F2F2F2" w:themeFill="background1" w:themeFillShade="F2"/>
          </w:tcPr>
          <w:p w14:paraId="24E32044" w14:textId="7B94AFBB" w:rsidR="00086D0A" w:rsidRPr="00C93F8F" w:rsidRDefault="00086D0A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ual a</w:t>
            </w:r>
            <w:r w:rsidRPr="00C93F8F">
              <w:rPr>
                <w:rFonts w:ascii="Arial" w:hAnsi="Arial" w:cs="Arial"/>
                <w:sz w:val="24"/>
                <w:szCs w:val="24"/>
              </w:rPr>
              <w:t>ddress:</w:t>
            </w:r>
          </w:p>
          <w:p w14:paraId="13EA6396" w14:textId="1239002B" w:rsidR="00086D0A" w:rsidRPr="00C93F8F" w:rsidRDefault="00086D0A" w:rsidP="008336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93F8F">
              <w:rPr>
                <w:rFonts w:ascii="Arial" w:hAnsi="Arial" w:cs="Arial"/>
                <w:sz w:val="20"/>
                <w:szCs w:val="20"/>
              </w:rPr>
              <w:t>(Including postcode)</w:t>
            </w:r>
          </w:p>
        </w:tc>
        <w:tc>
          <w:tcPr>
            <w:tcW w:w="4000" w:type="pct"/>
            <w:gridSpan w:val="5"/>
          </w:tcPr>
          <w:p w14:paraId="6E4FE97E" w14:textId="77777777" w:rsidR="00086D0A" w:rsidRDefault="00086D0A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16EF356" w14:textId="5428A529" w:rsidR="00C80612" w:rsidRDefault="00C80612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654FFEB" w14:textId="77777777" w:rsidR="00E063A9" w:rsidRDefault="00E063A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3D93252" w14:textId="77777777" w:rsidR="00E063A9" w:rsidRDefault="00E063A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CA8E035" w14:textId="0ABD7645" w:rsidR="00C80612" w:rsidRPr="00C93F8F" w:rsidRDefault="00C80612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4AE4" w:rsidRPr="00C93F8F" w14:paraId="7D666BC6" w14:textId="77777777" w:rsidTr="00E063A9">
        <w:trPr>
          <w:trHeight w:val="607"/>
        </w:trPr>
        <w:tc>
          <w:tcPr>
            <w:tcW w:w="1000" w:type="pct"/>
            <w:shd w:val="clear" w:color="auto" w:fill="F2F2F2" w:themeFill="background1" w:themeFillShade="F2"/>
          </w:tcPr>
          <w:p w14:paraId="319D7441" w14:textId="0386985B" w:rsidR="00C80612" w:rsidRDefault="00C80612" w:rsidP="00086D0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rent Location</w:t>
            </w:r>
            <w:r w:rsidR="00024F10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1654" w:type="pct"/>
            <w:shd w:val="clear" w:color="auto" w:fill="F2F2F2" w:themeFill="background1" w:themeFillShade="F2"/>
          </w:tcPr>
          <w:p w14:paraId="0081B40A" w14:textId="4B86B5C6" w:rsidR="00C80612" w:rsidRPr="00C80612" w:rsidRDefault="00C80612" w:rsidP="00086D0A">
            <w:pPr>
              <w:spacing w:after="0" w:line="240" w:lineRule="auto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80612">
              <w:rPr>
                <w:rFonts w:ascii="Arial" w:hAnsi="Arial" w:cs="Arial"/>
                <w:sz w:val="24"/>
                <w:szCs w:val="24"/>
              </w:rPr>
              <w:t>Please indicate</w:t>
            </w:r>
            <w:r w:rsidR="00024F10">
              <w:rPr>
                <w:rFonts w:ascii="Arial" w:hAnsi="Arial" w:cs="Arial"/>
                <w:sz w:val="24"/>
                <w:szCs w:val="24"/>
              </w:rPr>
              <w:t xml:space="preserve"> one of the below:</w:t>
            </w:r>
          </w:p>
        </w:tc>
        <w:tc>
          <w:tcPr>
            <w:tcW w:w="2346" w:type="pct"/>
            <w:gridSpan w:val="4"/>
            <w:shd w:val="clear" w:color="auto" w:fill="F2F2F2" w:themeFill="background1" w:themeFillShade="F2"/>
          </w:tcPr>
          <w:p w14:paraId="0AE48F9F" w14:textId="236771F4" w:rsidR="00C80612" w:rsidRPr="00C80612" w:rsidRDefault="00C80612" w:rsidP="00086D0A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C80612">
              <w:rPr>
                <w:rFonts w:ascii="Arial" w:hAnsi="Arial" w:cs="Arial"/>
                <w:bCs/>
                <w:sz w:val="24"/>
                <w:szCs w:val="24"/>
              </w:rPr>
              <w:t xml:space="preserve">Current Address </w:t>
            </w:r>
            <w:r w:rsidRPr="00C80612">
              <w:rPr>
                <w:rFonts w:ascii="Arial" w:hAnsi="Arial" w:cs="Arial"/>
                <w:bCs/>
                <w:sz w:val="20"/>
                <w:szCs w:val="20"/>
              </w:rPr>
              <w:t>(including postcode)</w:t>
            </w:r>
          </w:p>
        </w:tc>
      </w:tr>
      <w:tr w:rsidR="00024F10" w:rsidRPr="00C93F8F" w14:paraId="611BC9AB" w14:textId="77777777" w:rsidTr="00E063A9">
        <w:trPr>
          <w:gridAfter w:val="1"/>
          <w:wAfter w:w="22" w:type="pct"/>
          <w:trHeight w:val="607"/>
        </w:trPr>
        <w:tc>
          <w:tcPr>
            <w:tcW w:w="1000" w:type="pct"/>
            <w:shd w:val="clear" w:color="auto" w:fill="F2F2F2" w:themeFill="background1" w:themeFillShade="F2"/>
          </w:tcPr>
          <w:p w14:paraId="2C4635C4" w14:textId="77777777" w:rsidR="00024F10" w:rsidRPr="00C93F8F" w:rsidRDefault="00024F10" w:rsidP="00024F10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pct"/>
          </w:tcPr>
          <w:p w14:paraId="161DA3D0" w14:textId="1E81903B" w:rsidR="00024F10" w:rsidRPr="00C80612" w:rsidRDefault="002B318B" w:rsidP="00C80612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5431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</w:t>
            </w:r>
            <w:r w:rsidR="00024F10" w:rsidRPr="00C80612">
              <w:rPr>
                <w:rFonts w:ascii="Arial" w:hAnsi="Arial" w:cs="Arial"/>
              </w:rPr>
              <w:t xml:space="preserve">Hospital   </w:t>
            </w:r>
          </w:p>
          <w:p w14:paraId="57753DA9" w14:textId="363F9828" w:rsidR="00024F10" w:rsidRPr="00C80612" w:rsidRDefault="002B318B" w:rsidP="00C80612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39828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</w:t>
            </w:r>
            <w:r w:rsidR="00024F10" w:rsidRPr="00C80612">
              <w:rPr>
                <w:rFonts w:ascii="Arial" w:hAnsi="Arial" w:cs="Arial"/>
              </w:rPr>
              <w:t>Parent/Guardia</w:t>
            </w:r>
            <w:r w:rsidR="00024F10">
              <w:rPr>
                <w:rFonts w:ascii="Arial" w:hAnsi="Arial" w:cs="Arial"/>
              </w:rPr>
              <w:t>n Home</w:t>
            </w:r>
          </w:p>
          <w:p w14:paraId="47CB52DD" w14:textId="00A07A1B" w:rsidR="00024F10" w:rsidRPr="00024F10" w:rsidRDefault="002B318B" w:rsidP="00024F10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789478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</w:t>
            </w:r>
            <w:r w:rsidR="00024F10" w:rsidRPr="00024F10">
              <w:rPr>
                <w:rFonts w:ascii="Arial" w:hAnsi="Arial" w:cs="Arial"/>
              </w:rPr>
              <w:t>Residential placement</w:t>
            </w:r>
          </w:p>
          <w:p w14:paraId="581C26C1" w14:textId="77777777" w:rsidR="00024F10" w:rsidRDefault="002B318B" w:rsidP="00024F10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1773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</w:t>
            </w:r>
            <w:r w:rsidR="00024F10" w:rsidRPr="00024F10">
              <w:rPr>
                <w:rFonts w:ascii="Arial" w:hAnsi="Arial" w:cs="Arial"/>
              </w:rPr>
              <w:t>Education placement</w:t>
            </w:r>
          </w:p>
          <w:p w14:paraId="3E5D60E0" w14:textId="77777777" w:rsidR="00024F10" w:rsidRDefault="002B318B" w:rsidP="00024F10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7732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Own home</w:t>
            </w:r>
          </w:p>
          <w:p w14:paraId="5A37AA1D" w14:textId="77777777" w:rsidR="00024F10" w:rsidRDefault="002B318B" w:rsidP="00024F10">
            <w:pPr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9608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</w:t>
            </w:r>
            <w:r w:rsidR="00024F10" w:rsidRPr="00C80612">
              <w:rPr>
                <w:rFonts w:ascii="Arial" w:hAnsi="Arial" w:cs="Arial"/>
              </w:rPr>
              <w:t xml:space="preserve">Living with family/friends </w:t>
            </w:r>
          </w:p>
          <w:p w14:paraId="1ABDD78D" w14:textId="06444139" w:rsidR="00024F10" w:rsidRDefault="002B318B" w:rsidP="00024F10">
            <w:pPr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391253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Supported Living</w:t>
            </w:r>
          </w:p>
          <w:p w14:paraId="0D80B086" w14:textId="0B1511E8" w:rsidR="00024F10" w:rsidRDefault="002B318B" w:rsidP="00024F10">
            <w:pPr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3215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Residential Home</w:t>
            </w:r>
          </w:p>
          <w:p w14:paraId="6374EC23" w14:textId="696C8711" w:rsidR="00024F10" w:rsidRPr="00C80612" w:rsidRDefault="002B318B" w:rsidP="00024F10">
            <w:pPr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9873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>
              <w:rPr>
                <w:rFonts w:ascii="Arial" w:hAnsi="Arial" w:cs="Arial"/>
              </w:rPr>
              <w:t xml:space="preserve"> No Fixed Abode</w:t>
            </w:r>
            <w:r w:rsidR="00024F10" w:rsidRPr="00C80612">
              <w:rPr>
                <w:rFonts w:ascii="Arial" w:hAnsi="Arial" w:cs="Arial"/>
              </w:rPr>
              <w:t xml:space="preserve">  </w:t>
            </w:r>
          </w:p>
          <w:p w14:paraId="355942C2" w14:textId="77777777" w:rsidR="00024F10" w:rsidRDefault="00024F10" w:rsidP="00024F10">
            <w:pPr>
              <w:spacing w:after="0" w:line="240" w:lineRule="auto"/>
              <w:rPr>
                <w:rFonts w:ascii="Arial" w:hAnsi="Arial" w:cs="Arial"/>
              </w:rPr>
            </w:pPr>
          </w:p>
          <w:p w14:paraId="5C7BC40F" w14:textId="71787624" w:rsidR="00E063A9" w:rsidRPr="00024F10" w:rsidRDefault="00E063A9" w:rsidP="00024F1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324" w:type="pct"/>
            <w:gridSpan w:val="3"/>
            <w:tcBorders>
              <w:bottom w:val="nil"/>
            </w:tcBorders>
          </w:tcPr>
          <w:p w14:paraId="482FEBDE" w14:textId="77777777" w:rsidR="00024F10" w:rsidRDefault="00024F10" w:rsidP="00086D0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C897A0B" w14:textId="75EAB508" w:rsidR="00E063A9" w:rsidRPr="00C93F8F" w:rsidRDefault="00E063A9" w:rsidP="00086D0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84B34" w:rsidRPr="00C93F8F" w14:paraId="597FEB4A" w14:textId="77777777" w:rsidTr="00E063A9">
        <w:trPr>
          <w:trHeight w:val="607"/>
        </w:trPr>
        <w:tc>
          <w:tcPr>
            <w:tcW w:w="1000" w:type="pct"/>
            <w:shd w:val="clear" w:color="auto" w:fill="F2F2F2" w:themeFill="background1" w:themeFillShade="F2"/>
          </w:tcPr>
          <w:p w14:paraId="6A05D69E" w14:textId="77777777" w:rsidR="004C5C39" w:rsidRPr="00C93F8F" w:rsidRDefault="007F0B35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Gender:</w:t>
            </w:r>
          </w:p>
          <w:p w14:paraId="41BE772C" w14:textId="207EC012" w:rsidR="007F0B35" w:rsidRPr="00C93F8F" w:rsidRDefault="007F0B35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0"/>
                <w:szCs w:val="20"/>
              </w:rPr>
              <w:t>(</w:t>
            </w:r>
            <w:r w:rsidR="00C16D08" w:rsidRPr="00C93F8F">
              <w:rPr>
                <w:rFonts w:ascii="Arial" w:hAnsi="Arial" w:cs="Arial"/>
                <w:sz w:val="20"/>
                <w:szCs w:val="20"/>
              </w:rPr>
              <w:t>Delete</w:t>
            </w:r>
            <w:r w:rsidRPr="00C93F8F">
              <w:rPr>
                <w:rFonts w:ascii="Arial" w:hAnsi="Arial" w:cs="Arial"/>
                <w:sz w:val="20"/>
                <w:szCs w:val="20"/>
              </w:rPr>
              <w:t xml:space="preserve"> as appropriate)</w:t>
            </w:r>
          </w:p>
        </w:tc>
        <w:tc>
          <w:tcPr>
            <w:tcW w:w="4000" w:type="pct"/>
            <w:gridSpan w:val="5"/>
          </w:tcPr>
          <w:p w14:paraId="049D31B6" w14:textId="77777777" w:rsidR="007F0B35" w:rsidRDefault="007F0B35" w:rsidP="0083368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93F8F">
              <w:rPr>
                <w:rFonts w:ascii="Arial" w:hAnsi="Arial" w:cs="Arial"/>
                <w:b/>
                <w:sz w:val="24"/>
                <w:szCs w:val="24"/>
              </w:rPr>
              <w:t>Male</w:t>
            </w:r>
            <w:r w:rsidR="00DC0B1B">
              <w:rPr>
                <w:rFonts w:ascii="Arial" w:hAnsi="Arial" w:cs="Arial"/>
                <w:b/>
                <w:sz w:val="24"/>
                <w:szCs w:val="24"/>
              </w:rPr>
              <w:t xml:space="preserve">            </w:t>
            </w:r>
            <w:r w:rsidRPr="00C93F8F">
              <w:rPr>
                <w:rFonts w:ascii="Arial" w:hAnsi="Arial" w:cs="Arial"/>
                <w:b/>
                <w:sz w:val="24"/>
                <w:szCs w:val="24"/>
              </w:rPr>
              <w:t xml:space="preserve">Female </w:t>
            </w:r>
            <w:r w:rsidR="00DC0B1B">
              <w:rPr>
                <w:rFonts w:ascii="Arial" w:hAnsi="Arial" w:cs="Arial"/>
                <w:b/>
                <w:sz w:val="24"/>
                <w:szCs w:val="24"/>
              </w:rPr>
              <w:t xml:space="preserve">         Other – please specify:</w:t>
            </w:r>
          </w:p>
          <w:p w14:paraId="3661A32C" w14:textId="5ABD9A96" w:rsidR="00DC0B1B" w:rsidRDefault="00DC0B1B" w:rsidP="0083368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D708C1F" w14:textId="21BC5782" w:rsidR="00E063A9" w:rsidRDefault="00E063A9" w:rsidP="0083368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175CC53" w14:textId="77777777" w:rsidR="00E063A9" w:rsidRDefault="00E063A9" w:rsidP="0083368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2EEAD6C" w14:textId="3C62D3BC" w:rsidR="00E063A9" w:rsidRPr="00C93F8F" w:rsidRDefault="00E063A9" w:rsidP="0083368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A4AE4" w:rsidRPr="00C93F8F" w14:paraId="324C66D1" w14:textId="77777777" w:rsidTr="00E063A9">
        <w:tc>
          <w:tcPr>
            <w:tcW w:w="1000" w:type="pct"/>
            <w:shd w:val="clear" w:color="auto" w:fill="F2F2F2" w:themeFill="background1" w:themeFillShade="F2"/>
          </w:tcPr>
          <w:p w14:paraId="1B7254AB" w14:textId="77777777" w:rsidR="00017F44" w:rsidRPr="00C93F8F" w:rsidRDefault="00017F44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lastRenderedPageBreak/>
              <w:t xml:space="preserve">Ethnicity: </w:t>
            </w:r>
            <w:r w:rsidR="00665ED4" w:rsidRPr="00C93F8F">
              <w:rPr>
                <w:rFonts w:ascii="Arial" w:hAnsi="Arial" w:cs="Arial"/>
                <w:sz w:val="20"/>
                <w:szCs w:val="20"/>
              </w:rPr>
              <w:t>(highlight</w:t>
            </w:r>
            <w:r w:rsidRPr="00C93F8F">
              <w:rPr>
                <w:rFonts w:ascii="Arial" w:hAnsi="Arial" w:cs="Arial"/>
                <w:sz w:val="20"/>
                <w:szCs w:val="20"/>
              </w:rPr>
              <w:t xml:space="preserve"> as appropriate)</w:t>
            </w:r>
          </w:p>
        </w:tc>
        <w:tc>
          <w:tcPr>
            <w:tcW w:w="1672" w:type="pct"/>
            <w:gridSpan w:val="2"/>
          </w:tcPr>
          <w:p w14:paraId="0C26F559" w14:textId="77777777" w:rsidR="00017F44" w:rsidRPr="00C93F8F" w:rsidRDefault="00017F44" w:rsidP="0083368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93F8F">
              <w:rPr>
                <w:rFonts w:ascii="Arial" w:hAnsi="Arial" w:cs="Arial"/>
                <w:b/>
                <w:sz w:val="24"/>
                <w:szCs w:val="24"/>
              </w:rPr>
              <w:t>White:</w:t>
            </w:r>
          </w:p>
          <w:p w14:paraId="4D9F06E9" w14:textId="77777777" w:rsidR="00017F44" w:rsidRPr="00C16D08" w:rsidRDefault="00017F4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English/Welsh/Scottish/Northern Irish/British</w:t>
            </w:r>
          </w:p>
          <w:p w14:paraId="68D8FF98" w14:textId="77777777" w:rsidR="00017F44" w:rsidRPr="00C16D08" w:rsidRDefault="00017F4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Irish</w:t>
            </w:r>
          </w:p>
          <w:p w14:paraId="67D25A16" w14:textId="77777777" w:rsidR="00017F44" w:rsidRPr="00C16D08" w:rsidRDefault="00017F4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Gypsy or Irish Traveller</w:t>
            </w:r>
          </w:p>
          <w:p w14:paraId="0BD6DF1A" w14:textId="77777777" w:rsidR="00665ED4" w:rsidRPr="00C16D08" w:rsidRDefault="00665ED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European</w:t>
            </w:r>
          </w:p>
          <w:p w14:paraId="4D39AB81" w14:textId="77777777" w:rsidR="00017F44" w:rsidRPr="00C16D08" w:rsidRDefault="00017F4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A</w:t>
            </w:r>
            <w:r w:rsidR="00665ED4" w:rsidRPr="00C16D08">
              <w:rPr>
                <w:rFonts w:ascii="Arial" w:hAnsi="Arial" w:cs="Arial"/>
              </w:rPr>
              <w:t>ny other W</w:t>
            </w:r>
            <w:r w:rsidRPr="00C16D08">
              <w:rPr>
                <w:rFonts w:ascii="Arial" w:hAnsi="Arial" w:cs="Arial"/>
              </w:rPr>
              <w:t>hite background:</w:t>
            </w:r>
          </w:p>
          <w:p w14:paraId="0A773E6F" w14:textId="77777777" w:rsidR="00017F44" w:rsidRPr="00C93F8F" w:rsidRDefault="00017F44" w:rsidP="0083368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BA2D163" w14:textId="77777777" w:rsidR="00665ED4" w:rsidRPr="00C93F8F" w:rsidRDefault="00665ED4" w:rsidP="0083368A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93F8F">
              <w:rPr>
                <w:rFonts w:ascii="Arial" w:hAnsi="Arial" w:cs="Arial"/>
                <w:b/>
                <w:sz w:val="24"/>
                <w:szCs w:val="24"/>
              </w:rPr>
              <w:t>Black or Black British:</w:t>
            </w:r>
          </w:p>
          <w:p w14:paraId="50478B1F" w14:textId="77777777" w:rsidR="00665ED4" w:rsidRPr="00C16D08" w:rsidRDefault="00665ED4" w:rsidP="00665ED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Caribbean</w:t>
            </w:r>
          </w:p>
          <w:p w14:paraId="63B0FB07" w14:textId="77777777" w:rsidR="00665ED4" w:rsidRPr="00C16D08" w:rsidRDefault="00665ED4" w:rsidP="00665ED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African</w:t>
            </w:r>
          </w:p>
          <w:p w14:paraId="179B226C" w14:textId="77777777" w:rsidR="00665ED4" w:rsidRPr="00C16D08" w:rsidRDefault="00665ED4" w:rsidP="00665ED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Any other black background:</w:t>
            </w:r>
          </w:p>
          <w:p w14:paraId="6905F1F3" w14:textId="77777777" w:rsidR="00CB0834" w:rsidRPr="00C16D08" w:rsidRDefault="00CB0834" w:rsidP="00C16D0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5A1951A" w14:textId="1E12B8FC" w:rsidR="00884B34" w:rsidRPr="00884B34" w:rsidRDefault="00884B34" w:rsidP="00884B3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16D08">
              <w:rPr>
                <w:rFonts w:ascii="Arial" w:hAnsi="Arial" w:cs="Arial"/>
                <w:b/>
              </w:rPr>
              <w:t>Prefer not to answer</w:t>
            </w:r>
          </w:p>
        </w:tc>
        <w:tc>
          <w:tcPr>
            <w:tcW w:w="2328" w:type="pct"/>
            <w:gridSpan w:val="3"/>
          </w:tcPr>
          <w:p w14:paraId="42E1D5CB" w14:textId="77777777" w:rsidR="00665ED4" w:rsidRPr="00C93F8F" w:rsidRDefault="004237D0" w:rsidP="00665ED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93F8F">
              <w:rPr>
                <w:rFonts w:ascii="Arial" w:hAnsi="Arial" w:cs="Arial"/>
                <w:b/>
                <w:sz w:val="24"/>
                <w:szCs w:val="24"/>
              </w:rPr>
              <w:t>Mixed Background</w:t>
            </w:r>
            <w:r w:rsidR="00665ED4" w:rsidRPr="00C93F8F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6CD3B44B" w14:textId="77777777" w:rsidR="00665ED4" w:rsidRPr="00C16D08" w:rsidRDefault="00665ED4" w:rsidP="00665ED4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C16D08">
              <w:rPr>
                <w:rFonts w:ascii="Arial" w:hAnsi="Arial" w:cs="Arial"/>
                <w:bCs/>
                <w:sz w:val="24"/>
                <w:szCs w:val="24"/>
              </w:rPr>
              <w:t>-</w:t>
            </w:r>
            <w:r w:rsidRPr="00C16D08">
              <w:rPr>
                <w:rFonts w:ascii="Arial" w:hAnsi="Arial" w:cs="Arial"/>
                <w:bCs/>
                <w:sz w:val="24"/>
                <w:szCs w:val="24"/>
              </w:rPr>
              <w:tab/>
            </w:r>
            <w:r w:rsidRPr="00C16D08">
              <w:rPr>
                <w:rFonts w:ascii="Arial" w:hAnsi="Arial" w:cs="Arial"/>
                <w:bCs/>
              </w:rPr>
              <w:t>White and Black Caribbean</w:t>
            </w:r>
          </w:p>
          <w:p w14:paraId="10B8A280" w14:textId="77777777" w:rsidR="00665ED4" w:rsidRPr="00C16D08" w:rsidRDefault="00665ED4" w:rsidP="00665ED4">
            <w:p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  <w:bCs/>
              </w:rPr>
              <w:t>-</w:t>
            </w:r>
            <w:r w:rsidRPr="00C16D08">
              <w:rPr>
                <w:rFonts w:ascii="Arial" w:hAnsi="Arial" w:cs="Arial"/>
              </w:rPr>
              <w:tab/>
              <w:t>White and Black African</w:t>
            </w:r>
          </w:p>
          <w:p w14:paraId="163EC8B7" w14:textId="77777777" w:rsidR="00665ED4" w:rsidRPr="00C16D08" w:rsidRDefault="00665ED4" w:rsidP="00665ED4">
            <w:p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-</w:t>
            </w:r>
            <w:r w:rsidRPr="00C16D08">
              <w:rPr>
                <w:rFonts w:ascii="Arial" w:hAnsi="Arial" w:cs="Arial"/>
              </w:rPr>
              <w:tab/>
              <w:t>White and Asian</w:t>
            </w:r>
          </w:p>
          <w:p w14:paraId="01A6E183" w14:textId="77777777" w:rsidR="00665ED4" w:rsidRPr="00C16D08" w:rsidRDefault="00665ED4" w:rsidP="00665ED4">
            <w:p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-</w:t>
            </w:r>
            <w:r w:rsidRPr="00C16D08">
              <w:rPr>
                <w:rFonts w:ascii="Arial" w:hAnsi="Arial" w:cs="Arial"/>
              </w:rPr>
              <w:tab/>
              <w:t>Any other dual heritage</w:t>
            </w:r>
          </w:p>
          <w:p w14:paraId="1FFD79F5" w14:textId="40D31290" w:rsidR="00665ED4" w:rsidRPr="00C16D08" w:rsidRDefault="00665ED4" w:rsidP="00665ED4">
            <w:p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 xml:space="preserve">           background:</w:t>
            </w:r>
          </w:p>
          <w:p w14:paraId="5A3C6C11" w14:textId="77777777" w:rsidR="00017F44" w:rsidRPr="00C93F8F" w:rsidRDefault="00017F44" w:rsidP="00665ED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3184A64" w14:textId="77777777" w:rsidR="00884B34" w:rsidRPr="00C93F8F" w:rsidRDefault="00884B34" w:rsidP="00884B3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93F8F">
              <w:rPr>
                <w:rFonts w:ascii="Arial" w:hAnsi="Arial" w:cs="Arial"/>
                <w:b/>
                <w:sz w:val="24"/>
                <w:szCs w:val="24"/>
              </w:rPr>
              <w:t>Asian or Asian British:</w:t>
            </w:r>
          </w:p>
          <w:p w14:paraId="75EA9A6B" w14:textId="77777777" w:rsidR="00884B34" w:rsidRPr="00C16D08" w:rsidRDefault="00884B34" w:rsidP="00884B3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Indian</w:t>
            </w:r>
          </w:p>
          <w:p w14:paraId="4432EEA3" w14:textId="77777777" w:rsidR="00884B34" w:rsidRPr="00C16D08" w:rsidRDefault="00884B34" w:rsidP="00884B3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Pakistani</w:t>
            </w:r>
          </w:p>
          <w:p w14:paraId="70F9AF1D" w14:textId="77777777" w:rsidR="00884B34" w:rsidRPr="00C16D08" w:rsidRDefault="00884B34" w:rsidP="00884B3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Bangladeshi</w:t>
            </w:r>
          </w:p>
          <w:p w14:paraId="35BFEBD0" w14:textId="77777777" w:rsidR="00884B34" w:rsidRPr="00C16D08" w:rsidRDefault="00884B34" w:rsidP="00884B3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16D08">
              <w:rPr>
                <w:rFonts w:ascii="Arial" w:hAnsi="Arial" w:cs="Arial"/>
              </w:rPr>
              <w:t>Chinese</w:t>
            </w:r>
          </w:p>
          <w:p w14:paraId="196EA6ED" w14:textId="1EC66334" w:rsidR="00884B34" w:rsidRPr="00C16D08" w:rsidRDefault="00884B34" w:rsidP="00884B3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16D08">
              <w:rPr>
                <w:rFonts w:ascii="Arial" w:hAnsi="Arial" w:cs="Arial"/>
              </w:rPr>
              <w:t>Any other Asian background:</w:t>
            </w:r>
          </w:p>
          <w:p w14:paraId="26DA6318" w14:textId="77777777" w:rsidR="00884B34" w:rsidRPr="00C16D08" w:rsidRDefault="00884B34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61149628" w14:textId="4439291D" w:rsidR="009D04F8" w:rsidRPr="00C16D08" w:rsidRDefault="00665ED4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16D08">
              <w:rPr>
                <w:rFonts w:ascii="Arial" w:hAnsi="Arial" w:cs="Arial"/>
                <w:b/>
              </w:rPr>
              <w:t>Other Ethnic Group:</w:t>
            </w:r>
            <w:r w:rsidR="00884B34" w:rsidRPr="00C16D08">
              <w:rPr>
                <w:rFonts w:ascii="Arial" w:hAnsi="Arial" w:cs="Arial"/>
                <w:b/>
              </w:rPr>
              <w:t xml:space="preserve"> </w:t>
            </w:r>
            <w:r w:rsidR="00884B34" w:rsidRPr="00C16D08">
              <w:rPr>
                <w:rFonts w:ascii="Arial" w:hAnsi="Arial" w:cs="Arial"/>
                <w:bCs/>
              </w:rPr>
              <w:t>please state</w:t>
            </w:r>
          </w:p>
          <w:p w14:paraId="15247294" w14:textId="2848300F" w:rsidR="009D04F8" w:rsidRPr="00C93F8F" w:rsidRDefault="009D04F8" w:rsidP="00665ED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0EF44BE0" w14:textId="77777777" w:rsidR="00E063A9" w:rsidRDefault="00E063A9"/>
    <w:tbl>
      <w:tblPr>
        <w:tblW w:w="500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3439"/>
        <w:gridCol w:w="2089"/>
        <w:gridCol w:w="578"/>
        <w:gridCol w:w="2183"/>
        <w:gridCol w:w="50"/>
      </w:tblGrid>
      <w:tr w:rsidR="00884B34" w:rsidRPr="00C93F8F" w14:paraId="42F227C3" w14:textId="77777777" w:rsidTr="00687BB3">
        <w:trPr>
          <w:gridAfter w:val="1"/>
          <w:wAfter w:w="24" w:type="pct"/>
          <w:trHeight w:val="413"/>
        </w:trPr>
        <w:tc>
          <w:tcPr>
            <w:tcW w:w="4976" w:type="pct"/>
            <w:gridSpan w:val="5"/>
            <w:shd w:val="clear" w:color="auto" w:fill="9CC2E5" w:themeFill="accent5" w:themeFillTint="99"/>
          </w:tcPr>
          <w:p w14:paraId="16653014" w14:textId="18304B58" w:rsidR="00884B34" w:rsidRPr="00C93F8F" w:rsidRDefault="00884B34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93F8F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PART</w:t>
            </w:r>
            <w:r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 xml:space="preserve"> 2</w:t>
            </w:r>
            <w:r w:rsidRPr="00C93F8F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 xml:space="preserve">: </w:t>
            </w:r>
            <w:r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Parent/Carer</w:t>
            </w:r>
            <w:r w:rsidR="00C80612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/Guardian</w:t>
            </w:r>
          </w:p>
        </w:tc>
      </w:tr>
      <w:tr w:rsidR="008A4AE4" w:rsidRPr="00C93F8F" w14:paraId="0BC164E7" w14:textId="77777777" w:rsidTr="00656F98">
        <w:trPr>
          <w:gridAfter w:val="1"/>
          <w:wAfter w:w="24" w:type="pct"/>
          <w:trHeight w:val="613"/>
        </w:trPr>
        <w:tc>
          <w:tcPr>
            <w:tcW w:w="1016" w:type="pct"/>
            <w:shd w:val="clear" w:color="auto" w:fill="F2F2F2" w:themeFill="background1" w:themeFillShade="F2"/>
          </w:tcPr>
          <w:p w14:paraId="7F293302" w14:textId="226DC4ED" w:rsidR="00464319" w:rsidRPr="00C93F8F" w:rsidRDefault="00656F98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rent/Guardian name</w:t>
            </w:r>
            <w:r w:rsidR="00464319" w:rsidRPr="00C93F8F"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  <w:p w14:paraId="6A96CF5B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3" w:type="pct"/>
          </w:tcPr>
          <w:p w14:paraId="369DCB2C" w14:textId="77777777" w:rsidR="00464319" w:rsidRPr="00C93F8F" w:rsidRDefault="0046431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998" w:type="pct"/>
            <w:shd w:val="clear" w:color="auto" w:fill="F2F2F2" w:themeFill="background1" w:themeFillShade="F2"/>
          </w:tcPr>
          <w:p w14:paraId="5E882D26" w14:textId="77628092" w:rsidR="00464319" w:rsidRPr="00C93F8F" w:rsidRDefault="00656F98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arent/Guardian </w:t>
            </w:r>
            <w:r w:rsidR="00464319" w:rsidRPr="00C93F8F">
              <w:rPr>
                <w:rFonts w:ascii="Arial" w:hAnsi="Arial" w:cs="Arial"/>
                <w:sz w:val="24"/>
                <w:szCs w:val="24"/>
              </w:rPr>
              <w:t xml:space="preserve">name: </w:t>
            </w:r>
          </w:p>
        </w:tc>
        <w:tc>
          <w:tcPr>
            <w:tcW w:w="1319" w:type="pct"/>
            <w:gridSpan w:val="2"/>
          </w:tcPr>
          <w:p w14:paraId="293906AA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93F8F" w14:paraId="04A9F99F" w14:textId="77777777" w:rsidTr="00656F98">
        <w:trPr>
          <w:gridAfter w:val="1"/>
          <w:wAfter w:w="24" w:type="pct"/>
        </w:trPr>
        <w:tc>
          <w:tcPr>
            <w:tcW w:w="1016" w:type="pct"/>
            <w:shd w:val="clear" w:color="auto" w:fill="F2F2F2" w:themeFill="background1" w:themeFillShade="F2"/>
          </w:tcPr>
          <w:p w14:paraId="12AB13CE" w14:textId="77777777" w:rsidR="004C5C39" w:rsidRPr="00C93F8F" w:rsidRDefault="004C5C39" w:rsidP="004C5C3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Address:</w:t>
            </w:r>
          </w:p>
          <w:p w14:paraId="3D0DF9CB" w14:textId="1DE031E6" w:rsidR="004C5C39" w:rsidRPr="00C93F8F" w:rsidRDefault="004C5C39" w:rsidP="004C5C3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93F8F">
              <w:rPr>
                <w:rFonts w:ascii="Arial" w:hAnsi="Arial" w:cs="Arial"/>
                <w:sz w:val="20"/>
                <w:szCs w:val="20"/>
              </w:rPr>
              <w:t>(</w:t>
            </w:r>
            <w:r w:rsidR="00D37CF2" w:rsidRPr="00C93F8F">
              <w:rPr>
                <w:rFonts w:ascii="Arial" w:hAnsi="Arial" w:cs="Arial"/>
                <w:sz w:val="20"/>
                <w:szCs w:val="20"/>
              </w:rPr>
              <w:t>Including</w:t>
            </w:r>
            <w:r w:rsidRPr="00C93F8F">
              <w:rPr>
                <w:rFonts w:ascii="Arial" w:hAnsi="Arial" w:cs="Arial"/>
                <w:sz w:val="20"/>
                <w:szCs w:val="20"/>
              </w:rPr>
              <w:t xml:space="preserve"> postcode)</w:t>
            </w:r>
          </w:p>
          <w:p w14:paraId="6E42DA06" w14:textId="77777777" w:rsidR="004C5C39" w:rsidRPr="00C93F8F" w:rsidRDefault="004C5C39" w:rsidP="004C5C3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0261719" w14:textId="77777777" w:rsidR="004C5C39" w:rsidRPr="00C93F8F" w:rsidRDefault="004C5C39" w:rsidP="004C5C3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521E2AC" w14:textId="15B30727" w:rsidR="004C5C39" w:rsidRPr="00C93F8F" w:rsidRDefault="004C5C39" w:rsidP="004C5C3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3" w:type="pct"/>
          </w:tcPr>
          <w:p w14:paraId="4001AF62" w14:textId="77777777" w:rsidR="004C5C39" w:rsidRPr="00C93F8F" w:rsidRDefault="004C5C3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98" w:type="pct"/>
            <w:shd w:val="clear" w:color="auto" w:fill="F2F2F2" w:themeFill="background1" w:themeFillShade="F2"/>
          </w:tcPr>
          <w:p w14:paraId="696E3A9E" w14:textId="77777777" w:rsidR="004C5C39" w:rsidRPr="00C93F8F" w:rsidRDefault="004C5C39" w:rsidP="004C5C3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Address:</w:t>
            </w:r>
          </w:p>
          <w:p w14:paraId="44CBA932" w14:textId="6A94CEF6" w:rsidR="004C5C39" w:rsidRPr="00C93F8F" w:rsidRDefault="004C5C39" w:rsidP="004C5C3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93F8F">
              <w:rPr>
                <w:rFonts w:ascii="Arial" w:hAnsi="Arial" w:cs="Arial"/>
                <w:sz w:val="20"/>
                <w:szCs w:val="20"/>
              </w:rPr>
              <w:t>(</w:t>
            </w:r>
            <w:r w:rsidR="00D37CF2" w:rsidRPr="00C93F8F">
              <w:rPr>
                <w:rFonts w:ascii="Arial" w:hAnsi="Arial" w:cs="Arial"/>
                <w:sz w:val="20"/>
                <w:szCs w:val="20"/>
              </w:rPr>
              <w:t>Including</w:t>
            </w:r>
            <w:r w:rsidRPr="00C93F8F">
              <w:rPr>
                <w:rFonts w:ascii="Arial" w:hAnsi="Arial" w:cs="Arial"/>
                <w:sz w:val="20"/>
                <w:szCs w:val="20"/>
              </w:rPr>
              <w:t xml:space="preserve"> postcode)</w:t>
            </w:r>
          </w:p>
          <w:p w14:paraId="1BB226B5" w14:textId="77777777" w:rsidR="004C5C39" w:rsidRPr="00C93F8F" w:rsidRDefault="004C5C3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9" w:type="pct"/>
            <w:gridSpan w:val="2"/>
          </w:tcPr>
          <w:p w14:paraId="1C83BB02" w14:textId="77777777" w:rsidR="004C5C39" w:rsidRPr="00C93F8F" w:rsidRDefault="004C5C3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93F8F" w14:paraId="27768508" w14:textId="77777777" w:rsidTr="00656F98">
        <w:trPr>
          <w:gridAfter w:val="1"/>
          <w:wAfter w:w="24" w:type="pct"/>
        </w:trPr>
        <w:tc>
          <w:tcPr>
            <w:tcW w:w="1016" w:type="pct"/>
            <w:shd w:val="clear" w:color="auto" w:fill="F2F2F2" w:themeFill="background1" w:themeFillShade="F2"/>
          </w:tcPr>
          <w:p w14:paraId="1548ADCA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 xml:space="preserve">Contact no. </w:t>
            </w:r>
          </w:p>
          <w:p w14:paraId="203FD6E2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3" w:type="pct"/>
          </w:tcPr>
          <w:p w14:paraId="4C234DEE" w14:textId="77777777" w:rsidR="00464319" w:rsidRPr="00C93F8F" w:rsidRDefault="0046431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98" w:type="pct"/>
            <w:shd w:val="clear" w:color="auto" w:fill="F2F2F2" w:themeFill="background1" w:themeFillShade="F2"/>
          </w:tcPr>
          <w:p w14:paraId="01717549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 xml:space="preserve">Contact no. </w:t>
            </w:r>
          </w:p>
        </w:tc>
        <w:tc>
          <w:tcPr>
            <w:tcW w:w="1319" w:type="pct"/>
            <w:gridSpan w:val="2"/>
          </w:tcPr>
          <w:p w14:paraId="78AD327B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93F8F" w14:paraId="442AFCE8" w14:textId="77777777" w:rsidTr="00656F98">
        <w:trPr>
          <w:gridAfter w:val="1"/>
          <w:wAfter w:w="24" w:type="pct"/>
        </w:trPr>
        <w:tc>
          <w:tcPr>
            <w:tcW w:w="1016" w:type="pct"/>
            <w:shd w:val="clear" w:color="auto" w:fill="F2F2F2" w:themeFill="background1" w:themeFillShade="F2"/>
          </w:tcPr>
          <w:p w14:paraId="2E2C7B9A" w14:textId="77777777" w:rsidR="004C5C39" w:rsidRPr="00C93F8F" w:rsidRDefault="004C5C3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Email address:</w:t>
            </w:r>
          </w:p>
          <w:p w14:paraId="2DC4C34F" w14:textId="775C621A" w:rsidR="004C5C39" w:rsidRPr="00C93F8F" w:rsidRDefault="004C5C3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3" w:type="pct"/>
          </w:tcPr>
          <w:p w14:paraId="708585F6" w14:textId="77777777" w:rsidR="004C5C39" w:rsidRPr="00C93F8F" w:rsidRDefault="004C5C3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98" w:type="pct"/>
            <w:shd w:val="clear" w:color="auto" w:fill="F2F2F2" w:themeFill="background1" w:themeFillShade="F2"/>
          </w:tcPr>
          <w:p w14:paraId="2904DDFD" w14:textId="77777777" w:rsidR="004C5C39" w:rsidRPr="00C93F8F" w:rsidRDefault="004C5C39" w:rsidP="004C5C3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Email address:</w:t>
            </w:r>
          </w:p>
          <w:p w14:paraId="4D712D85" w14:textId="77777777" w:rsidR="004C5C39" w:rsidRPr="00C93F8F" w:rsidRDefault="004C5C3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9" w:type="pct"/>
            <w:gridSpan w:val="2"/>
          </w:tcPr>
          <w:p w14:paraId="09EC2A9A" w14:textId="77777777" w:rsidR="004C5C39" w:rsidRPr="00C93F8F" w:rsidRDefault="004C5C3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64319" w:rsidRPr="00C93F8F" w14:paraId="3C063D2A" w14:textId="77777777" w:rsidTr="00687BB3">
        <w:tc>
          <w:tcPr>
            <w:tcW w:w="5000" w:type="pct"/>
            <w:gridSpan w:val="6"/>
            <w:shd w:val="clear" w:color="auto" w:fill="F2F2F2" w:themeFill="background1" w:themeFillShade="F2"/>
          </w:tcPr>
          <w:p w14:paraId="7265F4BB" w14:textId="77777777" w:rsidR="00464319" w:rsidRDefault="00464319" w:rsidP="0083368A">
            <w:pPr>
              <w:spacing w:after="0" w:line="240" w:lineRule="auto"/>
              <w:jc w:val="both"/>
              <w:rPr>
                <w:rFonts w:ascii="Arial" w:hAnsi="Arial" w:cs="Arial"/>
                <w:sz w:val="24"/>
              </w:rPr>
            </w:pPr>
            <w:r w:rsidRPr="00C93F8F">
              <w:rPr>
                <w:rFonts w:ascii="Arial" w:hAnsi="Arial" w:cs="Arial"/>
                <w:sz w:val="24"/>
              </w:rPr>
              <w:t xml:space="preserve">NB. </w:t>
            </w:r>
            <w:r w:rsidR="0087771F" w:rsidRPr="00C93F8F">
              <w:rPr>
                <w:rFonts w:ascii="Arial" w:hAnsi="Arial" w:cs="Arial"/>
                <w:sz w:val="24"/>
              </w:rPr>
              <w:t>Details</w:t>
            </w:r>
            <w:r w:rsidRPr="00C93F8F">
              <w:rPr>
                <w:rFonts w:ascii="Arial" w:hAnsi="Arial" w:cs="Arial"/>
                <w:sz w:val="24"/>
              </w:rPr>
              <w:t xml:space="preserve"> of one parent only are acceptable, but it must be the parent with responsibility. </w:t>
            </w:r>
          </w:p>
          <w:p w14:paraId="08DA5BF3" w14:textId="629B1448" w:rsidR="00D95083" w:rsidRPr="00C93F8F" w:rsidRDefault="00D95083" w:rsidP="0083368A">
            <w:pPr>
              <w:spacing w:after="0" w:line="240" w:lineRule="auto"/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464319" w:rsidRPr="00C93F8F" w14:paraId="169E7FC7" w14:textId="77777777" w:rsidTr="00687BB3">
        <w:tc>
          <w:tcPr>
            <w:tcW w:w="5000" w:type="pct"/>
            <w:gridSpan w:val="6"/>
            <w:shd w:val="clear" w:color="auto" w:fill="9CC2E5" w:themeFill="accent5" w:themeFillTint="99"/>
          </w:tcPr>
          <w:p w14:paraId="04F3C378" w14:textId="55918F1F" w:rsidR="00464319" w:rsidRPr="00C93F8F" w:rsidRDefault="0027123E" w:rsidP="0083368A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C93F8F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 xml:space="preserve">If Parental Responsibility Is Not Held </w:t>
            </w:r>
            <w:r w:rsidR="00201671" w:rsidRPr="00C93F8F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by</w:t>
            </w:r>
            <w:r w:rsidRPr="00C93F8F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 xml:space="preserve"> P</w:t>
            </w:r>
            <w:r w:rsidR="00464319" w:rsidRPr="00C93F8F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 xml:space="preserve">arents </w:t>
            </w:r>
          </w:p>
        </w:tc>
      </w:tr>
      <w:tr w:rsidR="008A4AE4" w:rsidRPr="00C93F8F" w14:paraId="29415788" w14:textId="77777777" w:rsidTr="00656F98">
        <w:trPr>
          <w:gridAfter w:val="1"/>
          <w:wAfter w:w="24" w:type="pct"/>
          <w:trHeight w:val="645"/>
        </w:trPr>
        <w:tc>
          <w:tcPr>
            <w:tcW w:w="1016" w:type="pct"/>
            <w:vMerge w:val="restart"/>
            <w:shd w:val="clear" w:color="auto" w:fill="F2F2F2" w:themeFill="background1" w:themeFillShade="F2"/>
          </w:tcPr>
          <w:p w14:paraId="5998BD13" w14:textId="4439070D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 xml:space="preserve">Parental </w:t>
            </w:r>
            <w:r w:rsidR="00D37CF2">
              <w:rPr>
                <w:rFonts w:ascii="Arial" w:hAnsi="Arial" w:cs="Arial"/>
                <w:sz w:val="24"/>
                <w:szCs w:val="24"/>
              </w:rPr>
              <w:t>R</w:t>
            </w:r>
            <w:r w:rsidRPr="00C93F8F">
              <w:rPr>
                <w:rFonts w:ascii="Arial" w:hAnsi="Arial" w:cs="Arial"/>
                <w:sz w:val="24"/>
                <w:szCs w:val="24"/>
              </w:rPr>
              <w:t xml:space="preserve">esponsibility </w:t>
            </w:r>
            <w:r w:rsidR="00D37CF2">
              <w:rPr>
                <w:rFonts w:ascii="Arial" w:hAnsi="Arial" w:cs="Arial"/>
                <w:sz w:val="24"/>
                <w:szCs w:val="24"/>
              </w:rPr>
              <w:t xml:space="preserve">(PR) </w:t>
            </w:r>
            <w:r w:rsidRPr="00C93F8F">
              <w:rPr>
                <w:rFonts w:ascii="Arial" w:hAnsi="Arial" w:cs="Arial"/>
                <w:sz w:val="24"/>
                <w:szCs w:val="24"/>
              </w:rPr>
              <w:t>held by:</w:t>
            </w:r>
          </w:p>
        </w:tc>
        <w:tc>
          <w:tcPr>
            <w:tcW w:w="1643" w:type="pct"/>
            <w:vMerge w:val="restart"/>
          </w:tcPr>
          <w:p w14:paraId="539A5C31" w14:textId="77777777" w:rsidR="00464319" w:rsidRPr="00C93F8F" w:rsidRDefault="0046431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274" w:type="pct"/>
            <w:gridSpan w:val="2"/>
            <w:shd w:val="clear" w:color="auto" w:fill="F2F2F2" w:themeFill="background1" w:themeFillShade="F2"/>
          </w:tcPr>
          <w:p w14:paraId="63CF98EB" w14:textId="167F117B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Contact no.</w:t>
            </w:r>
            <w:r w:rsidR="00E063A9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1043" w:type="pct"/>
          </w:tcPr>
          <w:p w14:paraId="2E2A5666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AB4078" w:rsidRPr="00C93F8F" w14:paraId="17732327" w14:textId="77777777" w:rsidTr="00656F98">
        <w:trPr>
          <w:gridAfter w:val="1"/>
          <w:wAfter w:w="24" w:type="pct"/>
          <w:trHeight w:val="645"/>
        </w:trPr>
        <w:tc>
          <w:tcPr>
            <w:tcW w:w="1016" w:type="pct"/>
            <w:vMerge/>
            <w:shd w:val="clear" w:color="auto" w:fill="F2F2F2" w:themeFill="background1" w:themeFillShade="F2"/>
          </w:tcPr>
          <w:p w14:paraId="7F476332" w14:textId="77777777" w:rsidR="00AB4078" w:rsidRPr="00C93F8F" w:rsidRDefault="00AB4078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3" w:type="pct"/>
            <w:vMerge/>
          </w:tcPr>
          <w:p w14:paraId="70B58240" w14:textId="77777777" w:rsidR="00AB4078" w:rsidRPr="00C93F8F" w:rsidRDefault="00AB4078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274" w:type="pct"/>
            <w:gridSpan w:val="2"/>
            <w:shd w:val="clear" w:color="auto" w:fill="F2F2F2" w:themeFill="background1" w:themeFillShade="F2"/>
          </w:tcPr>
          <w:p w14:paraId="7E52D2A6" w14:textId="03026379" w:rsidR="00AB4078" w:rsidRPr="00C93F8F" w:rsidRDefault="00AB4078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93F8F">
              <w:rPr>
                <w:rFonts w:ascii="Arial" w:hAnsi="Arial" w:cs="Arial"/>
                <w:sz w:val="24"/>
                <w:szCs w:val="24"/>
              </w:rPr>
              <w:t>E-mail:</w:t>
            </w:r>
          </w:p>
        </w:tc>
        <w:tc>
          <w:tcPr>
            <w:tcW w:w="1043" w:type="pct"/>
          </w:tcPr>
          <w:p w14:paraId="4A681ED1" w14:textId="77777777" w:rsidR="00AB4078" w:rsidRPr="00C93F8F" w:rsidRDefault="00AB4078" w:rsidP="0083368A">
            <w:pPr>
              <w:spacing w:after="0" w:line="240" w:lineRule="auto"/>
              <w:rPr>
                <w:rFonts w:ascii="Arial" w:hAnsi="Arial" w:cs="Arial"/>
                <w:sz w:val="24"/>
              </w:rPr>
            </w:pPr>
          </w:p>
        </w:tc>
      </w:tr>
      <w:tr w:rsidR="008A4AE4" w:rsidRPr="00C93F8F" w14:paraId="38C229B4" w14:textId="77777777" w:rsidTr="00656F98">
        <w:trPr>
          <w:gridAfter w:val="1"/>
          <w:wAfter w:w="24" w:type="pct"/>
          <w:trHeight w:val="645"/>
        </w:trPr>
        <w:tc>
          <w:tcPr>
            <w:tcW w:w="1016" w:type="pct"/>
            <w:vMerge/>
            <w:shd w:val="clear" w:color="auto" w:fill="F2F2F2" w:themeFill="background1" w:themeFillShade="F2"/>
          </w:tcPr>
          <w:p w14:paraId="4AC7B307" w14:textId="77777777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3" w:type="pct"/>
            <w:vMerge/>
          </w:tcPr>
          <w:p w14:paraId="6A2BFD57" w14:textId="77777777" w:rsidR="00464319" w:rsidRPr="00C93F8F" w:rsidRDefault="0046431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274" w:type="pct"/>
            <w:gridSpan w:val="2"/>
            <w:shd w:val="clear" w:color="auto" w:fill="F2F2F2" w:themeFill="background1" w:themeFillShade="F2"/>
          </w:tcPr>
          <w:p w14:paraId="002B8E39" w14:textId="77777777" w:rsidR="00AB4078" w:rsidRDefault="00AB4078" w:rsidP="00AB4078">
            <w:pPr>
              <w:spacing w:after="0" w:line="240" w:lineRule="auto"/>
              <w:rPr>
                <w:rFonts w:ascii="Arial" w:hAnsi="Arial" w:cs="Arial"/>
                <w:sz w:val="24"/>
              </w:rPr>
            </w:pPr>
            <w:r w:rsidRPr="00C93F8F">
              <w:rPr>
                <w:rFonts w:ascii="Arial" w:hAnsi="Arial" w:cs="Arial"/>
                <w:sz w:val="24"/>
              </w:rPr>
              <w:t>Address:</w:t>
            </w:r>
          </w:p>
          <w:p w14:paraId="34A2DEBA" w14:textId="18834CF2" w:rsidR="00464319" w:rsidRPr="00C93F8F" w:rsidRDefault="00464319" w:rsidP="008336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43" w:type="pct"/>
          </w:tcPr>
          <w:p w14:paraId="12F57E6D" w14:textId="77777777" w:rsidR="00E063A9" w:rsidRDefault="00E063A9" w:rsidP="0083368A">
            <w:pPr>
              <w:spacing w:after="0" w:line="240" w:lineRule="auto"/>
              <w:rPr>
                <w:rFonts w:ascii="Arial" w:hAnsi="Arial" w:cs="Arial"/>
              </w:rPr>
            </w:pPr>
          </w:p>
          <w:p w14:paraId="66DD3BE4" w14:textId="77777777" w:rsidR="00E063A9" w:rsidRDefault="00E063A9" w:rsidP="0083368A">
            <w:pPr>
              <w:spacing w:after="0" w:line="240" w:lineRule="auto"/>
              <w:rPr>
                <w:rFonts w:ascii="Arial" w:hAnsi="Arial" w:cs="Arial"/>
              </w:rPr>
            </w:pPr>
          </w:p>
          <w:p w14:paraId="67476387" w14:textId="6EFFD00C" w:rsidR="00E063A9" w:rsidRPr="00C93F8F" w:rsidRDefault="00E063A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5CEC1DD6" w14:textId="77777777" w:rsidR="00E063A9" w:rsidRDefault="00E063A9"/>
    <w:tbl>
      <w:tblPr>
        <w:tblW w:w="495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1"/>
        <w:gridCol w:w="1791"/>
        <w:gridCol w:w="1514"/>
        <w:gridCol w:w="3748"/>
      </w:tblGrid>
      <w:tr w:rsidR="00AB4078" w:rsidRPr="00C93F8F" w14:paraId="3B05040E" w14:textId="77777777" w:rsidTr="00DE7A16">
        <w:tc>
          <w:tcPr>
            <w:tcW w:w="5000" w:type="pct"/>
            <w:gridSpan w:val="4"/>
            <w:shd w:val="clear" w:color="auto" w:fill="B4C6E7" w:themeFill="accent1" w:themeFillTint="66"/>
          </w:tcPr>
          <w:p w14:paraId="04EAB3EB" w14:textId="165E66EB" w:rsidR="00AB4078" w:rsidRPr="00C93F8F" w:rsidRDefault="00AB4078" w:rsidP="00DE7A1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  <w:r w:rsidRPr="00C93F8F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GP Details</w:t>
            </w:r>
            <w:r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:</w:t>
            </w:r>
          </w:p>
        </w:tc>
      </w:tr>
      <w:tr w:rsidR="00AB4078" w:rsidRPr="00C93F8F" w14:paraId="7D829E1B" w14:textId="77777777" w:rsidTr="00AB4078">
        <w:tc>
          <w:tcPr>
            <w:tcW w:w="1594" w:type="pct"/>
            <w:shd w:val="clear" w:color="auto" w:fill="F2F2F2" w:themeFill="background1" w:themeFillShade="F2"/>
          </w:tcPr>
          <w:p w14:paraId="06212562" w14:textId="1E3C4680" w:rsidR="00AB4078" w:rsidRPr="00C93F8F" w:rsidRDefault="00AB4078" w:rsidP="00DE7A1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sz w:val="24"/>
                <w:szCs w:val="24"/>
              </w:rPr>
              <w:t>Name &amp; Address of GP Practice:</w:t>
            </w:r>
          </w:p>
        </w:tc>
        <w:tc>
          <w:tcPr>
            <w:tcW w:w="3406" w:type="pct"/>
            <w:gridSpan w:val="3"/>
            <w:shd w:val="clear" w:color="auto" w:fill="auto"/>
          </w:tcPr>
          <w:p w14:paraId="2E0128AF" w14:textId="39B23ED4" w:rsidR="00AB4078" w:rsidRPr="00C93F8F" w:rsidRDefault="00AB4078" w:rsidP="00DE7A1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E063A9" w:rsidRPr="00C93F8F" w14:paraId="4C3FAD6C" w14:textId="77777777" w:rsidTr="00DE7A16">
        <w:tc>
          <w:tcPr>
            <w:tcW w:w="5000" w:type="pct"/>
            <w:gridSpan w:val="4"/>
            <w:shd w:val="clear" w:color="auto" w:fill="B4C6E7" w:themeFill="accent1" w:themeFillTint="66"/>
          </w:tcPr>
          <w:p w14:paraId="47D18748" w14:textId="3E9EF986" w:rsidR="00E063A9" w:rsidRPr="00C93F8F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FFFFFF"/>
                <w:sz w:val="28"/>
                <w:szCs w:val="28"/>
              </w:rPr>
            </w:pPr>
            <w:r w:rsidRPr="00C93F8F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Education</w:t>
            </w:r>
            <w:r w:rsidR="00AB4078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:</w:t>
            </w:r>
          </w:p>
        </w:tc>
      </w:tr>
      <w:tr w:rsidR="00E063A9" w:rsidRPr="00C93F8F" w14:paraId="7F0D4A52" w14:textId="77777777" w:rsidTr="00DE7A16">
        <w:tc>
          <w:tcPr>
            <w:tcW w:w="1594" w:type="pct"/>
            <w:shd w:val="clear" w:color="auto" w:fill="F2F2F2" w:themeFill="background1" w:themeFillShade="F2"/>
          </w:tcPr>
          <w:p w14:paraId="6290403A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93F8F">
              <w:rPr>
                <w:rFonts w:ascii="Arial" w:hAnsi="Arial" w:cs="Arial"/>
                <w:color w:val="000000"/>
                <w:sz w:val="24"/>
                <w:szCs w:val="24"/>
              </w:rPr>
              <w:t>Name of nursery, school or college attending:</w:t>
            </w:r>
          </w:p>
          <w:p w14:paraId="41ECE106" w14:textId="79DB065E" w:rsidR="00E063A9" w:rsidRPr="00C93F8F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406" w:type="pct"/>
            <w:gridSpan w:val="3"/>
          </w:tcPr>
          <w:p w14:paraId="5E22D890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37818663" w14:textId="15D9C33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063A9" w:rsidRPr="00C93F8F" w14:paraId="3D19EBB9" w14:textId="77777777" w:rsidTr="00DE7A16">
        <w:tc>
          <w:tcPr>
            <w:tcW w:w="1594" w:type="pct"/>
            <w:shd w:val="clear" w:color="auto" w:fill="F2F2F2" w:themeFill="background1" w:themeFillShade="F2"/>
          </w:tcPr>
          <w:p w14:paraId="4CEDDDDF" w14:textId="570FAB41" w:rsidR="00E063A9" w:rsidRPr="00C93F8F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Person of </w:t>
            </w:r>
            <w:r w:rsidRPr="00C93F8F">
              <w:rPr>
                <w:rFonts w:ascii="Arial" w:hAnsi="Arial" w:cs="Arial"/>
                <w:color w:val="000000"/>
                <w:sz w:val="24"/>
                <w:szCs w:val="24"/>
              </w:rPr>
              <w:t>Contact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&amp; Details</w:t>
            </w:r>
            <w:r w:rsidRPr="00C93F8F">
              <w:rPr>
                <w:rFonts w:ascii="Arial" w:hAnsi="Arial" w:cs="Arial"/>
                <w:color w:val="000000"/>
                <w:sz w:val="24"/>
                <w:szCs w:val="24"/>
              </w:rPr>
              <w:t>:</w:t>
            </w:r>
          </w:p>
        </w:tc>
        <w:tc>
          <w:tcPr>
            <w:tcW w:w="3406" w:type="pct"/>
            <w:gridSpan w:val="3"/>
          </w:tcPr>
          <w:p w14:paraId="5E3760D5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:</w:t>
            </w:r>
          </w:p>
          <w:p w14:paraId="64AF831E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  <w:proofErr w:type="gramStart"/>
            <w:r>
              <w:rPr>
                <w:rFonts w:ascii="Arial" w:hAnsi="Arial" w:cs="Arial"/>
                <w:sz w:val="24"/>
                <w:szCs w:val="24"/>
              </w:rPr>
              <w:t>Telephone;</w:t>
            </w:r>
            <w:proofErr w:type="gramEnd"/>
          </w:p>
          <w:p w14:paraId="38D9A892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mail address: </w:t>
            </w:r>
          </w:p>
          <w:p w14:paraId="5C658130" w14:textId="5F541C9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063A9" w:rsidRPr="00C93F8F" w14:paraId="5B808E72" w14:textId="77777777" w:rsidTr="00DE7A16">
        <w:trPr>
          <w:trHeight w:val="94"/>
        </w:trPr>
        <w:tc>
          <w:tcPr>
            <w:tcW w:w="1594" w:type="pct"/>
            <w:vMerge w:val="restart"/>
            <w:shd w:val="clear" w:color="auto" w:fill="F2F2F2" w:themeFill="background1" w:themeFillShade="F2"/>
          </w:tcPr>
          <w:p w14:paraId="743634C9" w14:textId="2F86BED7" w:rsidR="00E063A9" w:rsidRPr="00C93F8F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Please indicate Education Plan:</w:t>
            </w:r>
          </w:p>
        </w:tc>
        <w:tc>
          <w:tcPr>
            <w:tcW w:w="865" w:type="pct"/>
          </w:tcPr>
          <w:p w14:paraId="5E93E82C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C4184"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731" w:type="pct"/>
          </w:tcPr>
          <w:p w14:paraId="6B3EC237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C4184">
              <w:rPr>
                <w:rFonts w:ascii="Arial" w:hAnsi="Arial" w:cs="Arial"/>
                <w:sz w:val="20"/>
                <w:szCs w:val="20"/>
              </w:rPr>
              <w:t>Yes / No</w:t>
            </w:r>
          </w:p>
        </w:tc>
        <w:tc>
          <w:tcPr>
            <w:tcW w:w="1810" w:type="pct"/>
          </w:tcPr>
          <w:p w14:paraId="61AD96D7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C4184">
              <w:rPr>
                <w:rFonts w:ascii="Arial" w:hAnsi="Arial" w:cs="Arial"/>
                <w:sz w:val="20"/>
                <w:szCs w:val="20"/>
              </w:rPr>
              <w:t>Held by / Case Worker name and contact details</w:t>
            </w:r>
          </w:p>
        </w:tc>
      </w:tr>
      <w:tr w:rsidR="00E063A9" w:rsidRPr="00C93F8F" w14:paraId="16BD03FF" w14:textId="77777777" w:rsidTr="00DE7A16">
        <w:trPr>
          <w:trHeight w:val="93"/>
        </w:trPr>
        <w:tc>
          <w:tcPr>
            <w:tcW w:w="1594" w:type="pct"/>
            <w:vMerge/>
            <w:shd w:val="clear" w:color="auto" w:fill="F2F2F2" w:themeFill="background1" w:themeFillShade="F2"/>
          </w:tcPr>
          <w:p w14:paraId="6DE58B2C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865" w:type="pct"/>
          </w:tcPr>
          <w:p w14:paraId="1A18F612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before="100" w:beforeAutospacing="1" w:after="100" w:afterAutospacing="1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Y PLAN</w:t>
            </w:r>
          </w:p>
        </w:tc>
        <w:tc>
          <w:tcPr>
            <w:tcW w:w="731" w:type="pct"/>
          </w:tcPr>
          <w:p w14:paraId="4AA4D759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30E63DC3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10" w:type="pct"/>
          </w:tcPr>
          <w:p w14:paraId="0BDC1FCF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063A9" w:rsidRPr="00C93F8F" w14:paraId="6BA47D48" w14:textId="77777777" w:rsidTr="00DE7A16">
        <w:trPr>
          <w:trHeight w:val="93"/>
        </w:trPr>
        <w:tc>
          <w:tcPr>
            <w:tcW w:w="1594" w:type="pct"/>
            <w:vMerge/>
            <w:shd w:val="clear" w:color="auto" w:fill="F2F2F2" w:themeFill="background1" w:themeFillShade="F2"/>
          </w:tcPr>
          <w:p w14:paraId="6C4EFF29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865" w:type="pct"/>
          </w:tcPr>
          <w:p w14:paraId="2D9FCA92" w14:textId="77777777" w:rsidR="00E063A9" w:rsidRDefault="00E063A9" w:rsidP="00DE7A16">
            <w:pPr>
              <w:autoSpaceDE w:val="0"/>
              <w:autoSpaceDN w:val="0"/>
              <w:adjustRightInd w:val="0"/>
              <w:spacing w:before="100" w:beforeAutospacing="1" w:after="100" w:afterAutospacing="1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Y PLAN +</w:t>
            </w:r>
          </w:p>
          <w:p w14:paraId="662B147C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before="100" w:beforeAutospacing="1" w:after="100" w:afterAutospacing="1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1" w:type="pct"/>
          </w:tcPr>
          <w:p w14:paraId="1DBDC3E6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10" w:type="pct"/>
          </w:tcPr>
          <w:p w14:paraId="141102C8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063A9" w:rsidRPr="00C93F8F" w14:paraId="003368AB" w14:textId="77777777" w:rsidTr="00DE7A16">
        <w:trPr>
          <w:trHeight w:val="93"/>
        </w:trPr>
        <w:tc>
          <w:tcPr>
            <w:tcW w:w="1594" w:type="pct"/>
            <w:vMerge/>
            <w:shd w:val="clear" w:color="auto" w:fill="F2F2F2" w:themeFill="background1" w:themeFillShade="F2"/>
          </w:tcPr>
          <w:p w14:paraId="20673010" w14:textId="77777777" w:rsidR="00E063A9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865" w:type="pct"/>
          </w:tcPr>
          <w:p w14:paraId="31ABA7DC" w14:textId="77777777" w:rsidR="00E063A9" w:rsidRDefault="00E063A9" w:rsidP="00DE7A16">
            <w:pPr>
              <w:autoSpaceDE w:val="0"/>
              <w:autoSpaceDN w:val="0"/>
              <w:adjustRightInd w:val="0"/>
              <w:spacing w:before="100" w:beforeAutospacing="1" w:after="100" w:afterAutospacing="1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HCP</w:t>
            </w:r>
          </w:p>
          <w:p w14:paraId="215378CB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before="100" w:beforeAutospacing="1" w:after="100" w:afterAutospacing="1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1" w:type="pct"/>
          </w:tcPr>
          <w:p w14:paraId="1A4DBD5E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10" w:type="pct"/>
          </w:tcPr>
          <w:p w14:paraId="33668CC6" w14:textId="77777777" w:rsidR="00E063A9" w:rsidRPr="00FC4184" w:rsidRDefault="00E063A9" w:rsidP="00DE7A16">
            <w:pPr>
              <w:autoSpaceDE w:val="0"/>
              <w:autoSpaceDN w:val="0"/>
              <w:adjustRightInd w:val="0"/>
              <w:spacing w:after="0" w:line="240" w:lineRule="auto"/>
              <w:ind w:left="121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9245B40" w14:textId="6906F637" w:rsidR="004D6A41" w:rsidRDefault="004D6A41" w:rsidP="004D6A4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63D2409" w14:textId="77777777" w:rsidR="00AB4078" w:rsidRDefault="00AB4078" w:rsidP="004D6A4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tbl>
      <w:tblPr>
        <w:tblW w:w="4947" w:type="pct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2"/>
        <w:gridCol w:w="5173"/>
      </w:tblGrid>
      <w:tr w:rsidR="00AB4078" w:rsidRPr="00C93F8F" w14:paraId="5570D6AB" w14:textId="77777777" w:rsidTr="00AB4078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4D4092E" w14:textId="77777777" w:rsidR="00AB4078" w:rsidRPr="00AB4078" w:rsidRDefault="00AB4078" w:rsidP="00AB407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  <w:r w:rsidRPr="00AB4078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 xml:space="preserve">PART 3: Primary reason for registration </w:t>
            </w:r>
            <w:r w:rsidRPr="00AB4078">
              <w:rPr>
                <w:rFonts w:ascii="Arial" w:hAnsi="Arial" w:cs="Arial"/>
                <w:b/>
                <w:color w:val="000000" w:themeColor="text1"/>
                <w:sz w:val="24"/>
                <w:szCs w:val="24"/>
                <w:highlight w:val="yellow"/>
              </w:rPr>
              <w:t>(please indicate ONE reason)</w:t>
            </w:r>
          </w:p>
        </w:tc>
      </w:tr>
      <w:tr w:rsidR="00AB4078" w:rsidRPr="00C93F8F" w14:paraId="1DCFCBE6" w14:textId="77777777" w:rsidTr="00AB4078">
        <w:trPr>
          <w:trHeight w:val="413"/>
        </w:trPr>
        <w:tc>
          <w:tcPr>
            <w:tcW w:w="2500" w:type="pct"/>
            <w:shd w:val="clear" w:color="auto" w:fill="auto"/>
          </w:tcPr>
          <w:p w14:paraId="64E8375C" w14:textId="77777777" w:rsidR="00AB4078" w:rsidRPr="00C93F8F" w:rsidRDefault="00AB4078" w:rsidP="005977B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Family breakdown </w:t>
            </w:r>
            <w:r w:rsidRPr="00DC0B1B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r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risk of breakdown. </w:t>
            </w:r>
          </w:p>
        </w:tc>
        <w:tc>
          <w:tcPr>
            <w:tcW w:w="2500" w:type="pct"/>
            <w:shd w:val="clear" w:color="auto" w:fill="auto"/>
          </w:tcPr>
          <w:p w14:paraId="3BA0AB13" w14:textId="77777777" w:rsidR="00AB4078" w:rsidRPr="00C93F8F" w:rsidRDefault="00AB4078" w:rsidP="005977B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Education placement breakdown </w:t>
            </w:r>
            <w:r w:rsidRPr="00DC0B1B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r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risk of breakdown</w:t>
            </w:r>
          </w:p>
        </w:tc>
      </w:tr>
      <w:tr w:rsidR="00AB4078" w:rsidRPr="00C93F8F" w14:paraId="76205E08" w14:textId="77777777" w:rsidTr="00AB4078">
        <w:trPr>
          <w:trHeight w:val="413"/>
        </w:trPr>
        <w:tc>
          <w:tcPr>
            <w:tcW w:w="2500" w:type="pct"/>
            <w:shd w:val="clear" w:color="auto" w:fill="auto"/>
          </w:tcPr>
          <w:p w14:paraId="47CE01C8" w14:textId="77777777" w:rsidR="00AB4078" w:rsidRDefault="00AB4078" w:rsidP="005977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Increasing behaviour that challenges</w:t>
            </w:r>
          </w:p>
          <w:p w14:paraId="45273D95" w14:textId="77777777" w:rsidR="00AB4078" w:rsidRPr="00C93F8F" w:rsidRDefault="00AB4078" w:rsidP="005977B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</w:p>
        </w:tc>
        <w:tc>
          <w:tcPr>
            <w:tcW w:w="2500" w:type="pct"/>
            <w:shd w:val="clear" w:color="auto" w:fill="auto"/>
          </w:tcPr>
          <w:p w14:paraId="0D725480" w14:textId="77777777" w:rsidR="00AB4078" w:rsidRPr="00C93F8F" w:rsidRDefault="00AB4078" w:rsidP="005977B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arents/carers feeling unable to cope</w:t>
            </w:r>
          </w:p>
        </w:tc>
      </w:tr>
      <w:tr w:rsidR="00AB4078" w:rsidRPr="00C93F8F" w14:paraId="0775F8B1" w14:textId="77777777" w:rsidTr="00AB4078">
        <w:trPr>
          <w:trHeight w:val="413"/>
        </w:trPr>
        <w:tc>
          <w:tcPr>
            <w:tcW w:w="2500" w:type="pct"/>
            <w:shd w:val="clear" w:color="auto" w:fill="auto"/>
          </w:tcPr>
          <w:p w14:paraId="52C44733" w14:textId="77777777" w:rsidR="00AB4078" w:rsidRPr="00DC0B1B" w:rsidRDefault="00AB4078" w:rsidP="005977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Harm to self </w:t>
            </w:r>
            <w:r w:rsidRPr="00DC0B1B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r</w:t>
            </w: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increased risk of harm to self</w:t>
            </w:r>
          </w:p>
          <w:p w14:paraId="4EEC57C1" w14:textId="77777777" w:rsidR="00AB4078" w:rsidRPr="00C93F8F" w:rsidRDefault="00AB4078" w:rsidP="005977B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</w:p>
        </w:tc>
        <w:tc>
          <w:tcPr>
            <w:tcW w:w="2500" w:type="pct"/>
            <w:shd w:val="clear" w:color="auto" w:fill="auto"/>
          </w:tcPr>
          <w:p w14:paraId="5BEF53FD" w14:textId="77777777" w:rsidR="00AB4078" w:rsidRPr="00C93F8F" w:rsidRDefault="00AB4078" w:rsidP="005977B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olice or youth offending involvement</w:t>
            </w:r>
          </w:p>
        </w:tc>
      </w:tr>
      <w:tr w:rsidR="00AB4078" w:rsidRPr="00C93F8F" w14:paraId="31E8B015" w14:textId="77777777" w:rsidTr="00AB4078">
        <w:trPr>
          <w:trHeight w:val="413"/>
        </w:trPr>
        <w:tc>
          <w:tcPr>
            <w:tcW w:w="2500" w:type="pct"/>
            <w:shd w:val="clear" w:color="auto" w:fill="auto"/>
          </w:tcPr>
          <w:p w14:paraId="44228D4A" w14:textId="5BEEBA36" w:rsidR="00AB4078" w:rsidRPr="00AB4078" w:rsidRDefault="00AB4078" w:rsidP="005977BA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Behaviour that causes </w:t>
            </w:r>
            <w:r w:rsidRPr="00DC0B1B">
              <w:rPr>
                <w:rFonts w:ascii="Arial" w:hAnsi="Arial" w:cs="Arial"/>
                <w:b/>
                <w:bCs/>
                <w:sz w:val="24"/>
                <w:szCs w:val="24"/>
              </w:rPr>
              <w:t>or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may cause harm to others</w:t>
            </w:r>
          </w:p>
        </w:tc>
        <w:tc>
          <w:tcPr>
            <w:tcW w:w="2500" w:type="pct"/>
            <w:shd w:val="clear" w:color="auto" w:fill="auto"/>
          </w:tcPr>
          <w:p w14:paraId="7C931710" w14:textId="77777777" w:rsidR="00AB4078" w:rsidRPr="00C93F8F" w:rsidRDefault="00AB4078" w:rsidP="005977B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ther:</w:t>
            </w:r>
          </w:p>
        </w:tc>
      </w:tr>
      <w:tr w:rsidR="00535572" w:rsidRPr="00C93F8F" w14:paraId="64668312" w14:textId="77777777" w:rsidTr="00AB4078">
        <w:tc>
          <w:tcPr>
            <w:tcW w:w="5000" w:type="pct"/>
            <w:gridSpan w:val="2"/>
            <w:shd w:val="clear" w:color="auto" w:fill="B4C6E7" w:themeFill="accent1" w:themeFillTint="66"/>
          </w:tcPr>
          <w:p w14:paraId="5CB9F12F" w14:textId="6CA734AB" w:rsidR="00535572" w:rsidRPr="00C93F8F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FFFFFF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Any other information?</w:t>
            </w:r>
          </w:p>
        </w:tc>
      </w:tr>
      <w:tr w:rsidR="00535572" w:rsidRPr="00FC4184" w14:paraId="266127B7" w14:textId="77777777" w:rsidTr="00AB4078">
        <w:tc>
          <w:tcPr>
            <w:tcW w:w="5000" w:type="pct"/>
            <w:gridSpan w:val="2"/>
            <w:shd w:val="clear" w:color="auto" w:fill="auto"/>
          </w:tcPr>
          <w:p w14:paraId="09AAC595" w14:textId="6B1A94A8" w:rsidR="00535572" w:rsidRDefault="00535572" w:rsidP="0053557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lease add any information you feel would help us to understand your current situation.</w:t>
            </w:r>
          </w:p>
          <w:p w14:paraId="244E039B" w14:textId="77777777" w:rsidR="00535572" w:rsidRDefault="00535572" w:rsidP="00535572">
            <w:pPr>
              <w:autoSpaceDE w:val="0"/>
              <w:autoSpaceDN w:val="0"/>
              <w:adjustRightInd w:val="0"/>
              <w:spacing w:after="0" w:line="240" w:lineRule="auto"/>
              <w:ind w:left="32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69EFC4C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61D47E37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A808065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79041FFB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2E6DB8FD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0761E59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08CE50D8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13ECCC11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5F721D40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1D7FEDAE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2AC2D550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7827EB1B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19848A61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58F2B820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5F6D3008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5EC63697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8318D78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003486E5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6259C0A2" w14:textId="7777777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3A3C02B1" w14:textId="75C5E65E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4238F5F" w14:textId="234006A8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6A4C1805" w14:textId="0442727A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042E7310" w14:textId="0500DDE5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0D4D4CB2" w14:textId="69840C79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09DF6690" w14:textId="5A6E454D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53659481" w14:textId="7AFF0A87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2543CBF0" w14:textId="34F3896F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7DEC3998" w14:textId="6A6A66FD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0EFDF1F9" w14:textId="3F388CD0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777ED99B" w14:textId="586F0B8A" w:rsidR="00535572" w:rsidRDefault="00535572" w:rsidP="00D24627">
            <w:pPr>
              <w:autoSpaceDE w:val="0"/>
              <w:autoSpaceDN w:val="0"/>
              <w:adjustRightInd w:val="0"/>
              <w:spacing w:after="0" w:line="240" w:lineRule="auto"/>
              <w:ind w:left="317"/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5FED1C3D" w14:textId="283FFF90" w:rsidR="00535572" w:rsidRPr="00FC4184" w:rsidRDefault="00535572" w:rsidP="00AB4078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6264960" w14:textId="77777777" w:rsidR="00E063A9" w:rsidRDefault="00E063A9" w:rsidP="004D6A4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3114"/>
        <w:gridCol w:w="7513"/>
      </w:tblGrid>
      <w:tr w:rsidR="00B21E9B" w:rsidRPr="00C93F8F" w14:paraId="52E71727" w14:textId="77777777" w:rsidTr="00146745">
        <w:tc>
          <w:tcPr>
            <w:tcW w:w="10627" w:type="dxa"/>
            <w:gridSpan w:val="2"/>
            <w:shd w:val="clear" w:color="auto" w:fill="B4C6E7" w:themeFill="accent1" w:themeFillTint="66"/>
          </w:tcPr>
          <w:p w14:paraId="3AAB263F" w14:textId="6E9F1521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C93F8F">
              <w:rPr>
                <w:rFonts w:ascii="Arial" w:hAnsi="Arial" w:cs="Arial"/>
                <w:b/>
                <w:color w:val="000000"/>
                <w:sz w:val="28"/>
                <w:szCs w:val="24"/>
              </w:rPr>
              <w:t xml:space="preserve">Details of </w:t>
            </w:r>
            <w:r>
              <w:rPr>
                <w:rFonts w:ascii="Arial" w:hAnsi="Arial" w:cs="Arial"/>
                <w:b/>
                <w:color w:val="000000"/>
                <w:sz w:val="28"/>
                <w:szCs w:val="24"/>
              </w:rPr>
              <w:t>person</w:t>
            </w:r>
            <w:r w:rsidR="004750D8">
              <w:rPr>
                <w:rFonts w:ascii="Arial" w:hAnsi="Arial" w:cs="Arial"/>
                <w:b/>
                <w:color w:val="000000"/>
                <w:sz w:val="28"/>
                <w:szCs w:val="24"/>
              </w:rPr>
              <w:t xml:space="preserve"> completing </w:t>
            </w:r>
            <w:r w:rsidR="004D6A41">
              <w:rPr>
                <w:rFonts w:ascii="Arial" w:hAnsi="Arial" w:cs="Arial"/>
                <w:b/>
                <w:color w:val="000000"/>
                <w:sz w:val="28"/>
                <w:szCs w:val="24"/>
              </w:rPr>
              <w:t xml:space="preserve">information for </w:t>
            </w:r>
            <w:r w:rsidR="004750D8">
              <w:rPr>
                <w:rFonts w:ascii="Arial" w:hAnsi="Arial" w:cs="Arial"/>
                <w:b/>
                <w:color w:val="000000"/>
                <w:sz w:val="28"/>
                <w:szCs w:val="24"/>
              </w:rPr>
              <w:t>Dynamic Support Regist</w:t>
            </w:r>
            <w:r w:rsidR="004D6A41">
              <w:rPr>
                <w:rFonts w:ascii="Arial" w:hAnsi="Arial" w:cs="Arial"/>
                <w:b/>
                <w:color w:val="000000"/>
                <w:sz w:val="28"/>
                <w:szCs w:val="24"/>
              </w:rPr>
              <w:t>er</w:t>
            </w:r>
          </w:p>
        </w:tc>
      </w:tr>
      <w:tr w:rsidR="00B21E9B" w:rsidRPr="00C93F8F" w14:paraId="2300A9CD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06700BF6" w14:textId="77777777" w:rsidR="00B21E9B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93F8F">
              <w:rPr>
                <w:rFonts w:ascii="Arial" w:hAnsi="Arial" w:cs="Arial"/>
                <w:color w:val="000000"/>
                <w:sz w:val="24"/>
                <w:szCs w:val="24"/>
              </w:rPr>
              <w:t>Date of completion:</w:t>
            </w:r>
          </w:p>
          <w:p w14:paraId="13879936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7513" w:type="dxa"/>
          </w:tcPr>
          <w:p w14:paraId="540D72F9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  <w:sz w:val="24"/>
                <w:szCs w:val="24"/>
              </w:rPr>
            </w:pPr>
          </w:p>
        </w:tc>
      </w:tr>
      <w:tr w:rsidR="00B21E9B" w:rsidRPr="00C93F8F" w14:paraId="2D4967A6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6B7EF42A" w14:textId="3F84D2A9" w:rsidR="00B21E9B" w:rsidRDefault="00B21E9B" w:rsidP="003956D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93F8F">
              <w:rPr>
                <w:rFonts w:ascii="Arial" w:hAnsi="Arial" w:cs="Arial"/>
                <w:color w:val="000000"/>
                <w:sz w:val="24"/>
                <w:szCs w:val="24"/>
              </w:rPr>
              <w:t>Name of person completing</w:t>
            </w:r>
            <w:r w:rsidR="003956DE">
              <w:rPr>
                <w:rFonts w:ascii="Arial" w:hAnsi="Arial" w:cs="Arial"/>
                <w:color w:val="000000"/>
                <w:sz w:val="24"/>
                <w:szCs w:val="24"/>
              </w:rPr>
              <w:t>:</w:t>
            </w:r>
            <w:r w:rsidRPr="00C93F8F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</w:p>
          <w:p w14:paraId="0069CF2C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7513" w:type="dxa"/>
          </w:tcPr>
          <w:p w14:paraId="763D6B47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  <w:sz w:val="24"/>
                <w:szCs w:val="24"/>
              </w:rPr>
            </w:pPr>
          </w:p>
        </w:tc>
      </w:tr>
      <w:tr w:rsidR="00B21E9B" w:rsidRPr="00C93F8F" w14:paraId="7A55EF20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47BB6724" w14:textId="3A28395A" w:rsidR="00B21E9B" w:rsidRDefault="00C12067" w:rsidP="00C1206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elationship to Child:</w:t>
            </w:r>
          </w:p>
          <w:p w14:paraId="2946972B" w14:textId="10AC9421" w:rsidR="00C12067" w:rsidRPr="00C93F8F" w:rsidRDefault="00C12067" w:rsidP="00C1206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7513" w:type="dxa"/>
          </w:tcPr>
          <w:p w14:paraId="14221395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  <w:sz w:val="24"/>
                <w:szCs w:val="24"/>
              </w:rPr>
            </w:pPr>
          </w:p>
        </w:tc>
      </w:tr>
      <w:tr w:rsidR="00B21E9B" w:rsidRPr="00C93F8F" w14:paraId="6BD5B626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030439EB" w14:textId="77777777" w:rsidR="00B21E9B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93F8F">
              <w:rPr>
                <w:rFonts w:ascii="Arial" w:hAnsi="Arial" w:cs="Arial"/>
                <w:color w:val="000000"/>
                <w:sz w:val="24"/>
                <w:szCs w:val="24"/>
              </w:rPr>
              <w:t>Contact no.</w:t>
            </w:r>
          </w:p>
          <w:p w14:paraId="542EA983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7513" w:type="dxa"/>
          </w:tcPr>
          <w:p w14:paraId="1D29E8D3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  <w:sz w:val="24"/>
                <w:szCs w:val="24"/>
              </w:rPr>
            </w:pPr>
          </w:p>
        </w:tc>
      </w:tr>
      <w:tr w:rsidR="00B21E9B" w:rsidRPr="00C93F8F" w14:paraId="36551A2F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00B9C54C" w14:textId="77777777" w:rsidR="00B21E9B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93F8F">
              <w:rPr>
                <w:rFonts w:ascii="Arial" w:hAnsi="Arial" w:cs="Arial"/>
                <w:color w:val="000000"/>
                <w:sz w:val="24"/>
                <w:szCs w:val="24"/>
              </w:rPr>
              <w:t>E-Mail:</w:t>
            </w:r>
          </w:p>
          <w:p w14:paraId="71D2A0E4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7513" w:type="dxa"/>
          </w:tcPr>
          <w:p w14:paraId="38733215" w14:textId="77777777" w:rsidR="00B21E9B" w:rsidRPr="00C93F8F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  <w:sz w:val="24"/>
                <w:szCs w:val="24"/>
              </w:rPr>
            </w:pPr>
          </w:p>
        </w:tc>
      </w:tr>
    </w:tbl>
    <w:p w14:paraId="47B930B9" w14:textId="77777777" w:rsidR="00024F10" w:rsidRDefault="00024F10" w:rsidP="000A327E">
      <w:pPr>
        <w:rPr>
          <w:b/>
          <w:bCs/>
          <w:sz w:val="24"/>
          <w:szCs w:val="24"/>
        </w:rPr>
      </w:pPr>
    </w:p>
    <w:p w14:paraId="1A54D1CC" w14:textId="5829CCE2" w:rsidR="000A327E" w:rsidRDefault="000A327E" w:rsidP="000A327E">
      <w:pPr>
        <w:rPr>
          <w:rFonts w:ascii="Arial" w:hAnsi="Arial" w:cs="Arial"/>
        </w:rPr>
      </w:pPr>
      <w:r w:rsidRPr="00670CA0">
        <w:rPr>
          <w:rFonts w:ascii="Arial" w:hAnsi="Arial" w:cs="Arial"/>
          <w:b/>
          <w:bCs/>
          <w:sz w:val="24"/>
          <w:szCs w:val="24"/>
        </w:rPr>
        <w:t>Please send completed referral form to</w:t>
      </w:r>
      <w:r w:rsidR="00670CA0">
        <w:rPr>
          <w:rFonts w:ascii="Arial" w:hAnsi="Arial" w:cs="Arial"/>
          <w:b/>
          <w:bCs/>
          <w:sz w:val="24"/>
          <w:szCs w:val="24"/>
        </w:rPr>
        <w:t>:</w:t>
      </w:r>
      <w:r w:rsidRPr="000A327E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Pr="000A327E">
          <w:rPr>
            <w:rStyle w:val="Hyperlink"/>
            <w:rFonts w:ascii="Arial" w:hAnsi="Arial" w:cs="Arial"/>
            <w:b/>
            <w:bCs/>
            <w:sz w:val="24"/>
            <w:szCs w:val="24"/>
          </w:rPr>
          <w:t>glicb.gloscypdsr@nhs.net</w:t>
        </w:r>
      </w:hyperlink>
    </w:p>
    <w:sectPr w:rsidR="000A327E" w:rsidSect="006573D9">
      <w:footerReference w:type="default" r:id="rId11"/>
      <w:pgSz w:w="11906" w:h="16838"/>
      <w:pgMar w:top="720" w:right="720" w:bottom="720" w:left="720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BC749" w14:textId="77777777" w:rsidR="00E17E42" w:rsidRDefault="00E17E42" w:rsidP="003909A0">
      <w:pPr>
        <w:spacing w:after="0" w:line="240" w:lineRule="auto"/>
      </w:pPr>
      <w:r>
        <w:separator/>
      </w:r>
    </w:p>
  </w:endnote>
  <w:endnote w:type="continuationSeparator" w:id="0">
    <w:p w14:paraId="6E63955E" w14:textId="77777777" w:rsidR="00E17E42" w:rsidRDefault="00E17E42" w:rsidP="00390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9EF98" w14:textId="209154A5" w:rsidR="00A53A71" w:rsidRPr="00A53A71" w:rsidRDefault="00A53A71" w:rsidP="00A53A71">
    <w:pPr>
      <w:pStyle w:val="Default"/>
      <w:rPr>
        <w:rFonts w:ascii="Calibri" w:hAnsi="Calibri" w:cs="Calibri"/>
      </w:rPr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C32472" wp14:editId="7059E42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C910A3A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I3L74rcAAAABwEAAA8AAABkcnMvZG93bnJldi54bWxMj0FPwzAMhe9I&#10;/IfISNxYOqSi0TWdKgYHOIAoTFy91ksrGqc02Vb+PR4XuFi2nvXe9/LV5Hp1oDF0ng3MZwko4to3&#10;HVsD728PVwtQISI32HsmA98UYFWcn+WYNf7Ir3SoolViwiFDA22MQ6Z1qFtyGGZ+IBZt50eHUc7R&#10;6mbEo5i7Xl8nyY122LEktDjQXUv1Z7V3BtZ1WdrHr/t1tfh4eQpoN8lzujHm8mIql6AiTfHvGU74&#10;gg6FMG39npugegNSJP7OkzZPb6XHVrZUQkEXuf7PX/wAAAD//wMAUEsBAi0AFAAGAAgAAAAhALaD&#10;OJL+AAAA4QEAABMAAAAAAAAAAAAAAAAAAAAAAFtDb250ZW50X1R5cGVzXS54bWxQSwECLQAUAAYA&#10;CAAAACEAOP0h/9YAAACUAQAACwAAAAAAAAAAAAAAAAAvAQAAX3JlbHMvLnJlbHNQSwECLQAUAAYA&#10;CAAAACEAmlYm8Y4CAACNBQAADgAAAAAAAAAAAAAAAAAuAgAAZHJzL2Uyb0RvYy54bWxQSwECLQAU&#10;AAYACAAAACEAjcvvitwAAAAHAQAADwAAAAAAAAAAAAAAAADoBAAAZHJzL2Rvd25yZXYueG1sUEsF&#10;BgAAAAAEAAQA8wAAAPEFAAAAAA=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  <w:r w:rsidRPr="00A53A71">
      <w:rPr>
        <w:rFonts w:ascii="Calibri" w:hAnsi="Calibri" w:cs="Calibri"/>
      </w:rPr>
      <w:t xml:space="preserve"> </w:t>
    </w:r>
  </w:p>
  <w:p w14:paraId="614965AB" w14:textId="77777777" w:rsidR="00A53A71" w:rsidRPr="00A53A71" w:rsidRDefault="00A53A71" w:rsidP="00A53A71">
    <w:pPr>
      <w:autoSpaceDE w:val="0"/>
      <w:autoSpaceDN w:val="0"/>
      <w:adjustRightInd w:val="0"/>
      <w:spacing w:after="0" w:line="240" w:lineRule="auto"/>
      <w:rPr>
        <w:rFonts w:eastAsiaTheme="minorHAnsi" w:cs="Calibri"/>
        <w:color w:val="000000"/>
        <w:sz w:val="24"/>
        <w:szCs w:val="24"/>
      </w:rPr>
    </w:pPr>
    <w:r w:rsidRPr="00A53A71">
      <w:rPr>
        <w:rFonts w:eastAsiaTheme="minorHAnsi" w:cs="Calibri"/>
        <w:color w:val="000000"/>
        <w:sz w:val="24"/>
        <w:szCs w:val="24"/>
      </w:rPr>
      <w:t xml:space="preserve"> </w:t>
    </w:r>
  </w:p>
  <w:p w14:paraId="0A7B01FF" w14:textId="39D4B676" w:rsidR="00796168" w:rsidRDefault="002B318B" w:rsidP="00A53A71">
    <w:pPr>
      <w:pStyle w:val="Footer"/>
      <w:jc w:val="right"/>
    </w:pPr>
    <w:r>
      <w:rPr>
        <w:rFonts w:eastAsiaTheme="minorHAnsi" w:cs="Calibri"/>
        <w:color w:val="000000"/>
        <w:sz w:val="20"/>
        <w:szCs w:val="20"/>
      </w:rPr>
      <w:t xml:space="preserve">0-17yrs </w:t>
    </w:r>
    <w:r w:rsidR="00AE0231">
      <w:rPr>
        <w:rFonts w:eastAsiaTheme="minorHAnsi" w:cs="Calibri"/>
        <w:color w:val="000000"/>
        <w:sz w:val="20"/>
        <w:szCs w:val="20"/>
      </w:rPr>
      <w:t>DSR</w:t>
    </w:r>
    <w:r w:rsidR="00A53A71" w:rsidRPr="00A53A71">
      <w:rPr>
        <w:rFonts w:eastAsiaTheme="minorHAnsi" w:cs="Calibri"/>
        <w:color w:val="000000"/>
        <w:sz w:val="20"/>
        <w:szCs w:val="20"/>
      </w:rPr>
      <w:t xml:space="preserve"> </w:t>
    </w:r>
    <w:r w:rsidR="00367A0F">
      <w:rPr>
        <w:rFonts w:eastAsiaTheme="minorHAnsi" w:cs="Calibri"/>
        <w:color w:val="000000"/>
        <w:sz w:val="20"/>
        <w:szCs w:val="20"/>
      </w:rPr>
      <w:t>Register</w:t>
    </w:r>
    <w:r w:rsidR="002A225A">
      <w:rPr>
        <w:rFonts w:eastAsiaTheme="minorHAnsi" w:cs="Calibri"/>
        <w:color w:val="000000"/>
        <w:sz w:val="20"/>
        <w:szCs w:val="20"/>
      </w:rPr>
      <w:t xml:space="preserve"> (</w:t>
    </w:r>
    <w:r w:rsidR="00AE0231">
      <w:rPr>
        <w:rFonts w:eastAsiaTheme="minorHAnsi" w:cs="Calibri"/>
        <w:color w:val="000000"/>
        <w:sz w:val="20"/>
        <w:szCs w:val="20"/>
      </w:rPr>
      <w:t>DSR1</w:t>
    </w:r>
    <w:r w:rsidR="002A225A">
      <w:rPr>
        <w:rFonts w:eastAsiaTheme="minorHAnsi" w:cs="Calibri"/>
        <w:color w:val="000000"/>
        <w:sz w:val="20"/>
        <w:szCs w:val="20"/>
      </w:rPr>
      <w:t>)</w:t>
    </w:r>
    <w:r w:rsidR="00A53A71" w:rsidRPr="00A53A71">
      <w:rPr>
        <w:rFonts w:eastAsiaTheme="minorHAnsi" w:cs="Calibri"/>
        <w:color w:val="000000"/>
        <w:sz w:val="20"/>
        <w:szCs w:val="20"/>
      </w:rPr>
      <w:t xml:space="preserve">. </w:t>
    </w:r>
    <w:r w:rsidR="001D0DAD">
      <w:rPr>
        <w:rFonts w:eastAsiaTheme="minorHAnsi" w:cs="Calibri"/>
        <w:color w:val="000000"/>
        <w:sz w:val="20"/>
        <w:szCs w:val="20"/>
      </w:rPr>
      <w:t>V</w:t>
    </w:r>
    <w:r>
      <w:rPr>
        <w:rFonts w:eastAsiaTheme="minorHAnsi" w:cs="Calibri"/>
        <w:color w:val="000000"/>
        <w:sz w:val="20"/>
        <w:szCs w:val="20"/>
      </w:rPr>
      <w:t>5</w:t>
    </w:r>
    <w:r w:rsidR="001D0DAD">
      <w:rPr>
        <w:rFonts w:eastAsiaTheme="minorHAnsi" w:cs="Calibri"/>
        <w:color w:val="000000"/>
        <w:sz w:val="20"/>
        <w:szCs w:val="20"/>
      </w:rPr>
      <w:t xml:space="preserve"> </w:t>
    </w:r>
    <w:r w:rsidR="00A53A71" w:rsidRPr="00A53A71">
      <w:rPr>
        <w:rFonts w:eastAsiaTheme="minorHAnsi" w:cs="Calibri"/>
        <w:color w:val="000000"/>
        <w:sz w:val="20"/>
        <w:szCs w:val="20"/>
      </w:rPr>
      <w:t xml:space="preserve">Review </w:t>
    </w:r>
    <w:r>
      <w:rPr>
        <w:rFonts w:eastAsiaTheme="minorHAnsi" w:cs="Calibri"/>
        <w:color w:val="000000"/>
        <w:sz w:val="20"/>
        <w:szCs w:val="20"/>
      </w:rPr>
      <w:t>Apr 2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EAD67" w14:textId="77777777" w:rsidR="00E17E42" w:rsidRDefault="00E17E42" w:rsidP="003909A0">
      <w:pPr>
        <w:spacing w:after="0" w:line="240" w:lineRule="auto"/>
      </w:pPr>
      <w:r>
        <w:separator/>
      </w:r>
    </w:p>
  </w:footnote>
  <w:footnote w:type="continuationSeparator" w:id="0">
    <w:p w14:paraId="35E6B9DA" w14:textId="77777777" w:rsidR="00E17E42" w:rsidRDefault="00E17E42" w:rsidP="003909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977C2"/>
    <w:multiLevelType w:val="hybridMultilevel"/>
    <w:tmpl w:val="60482B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1C07F2"/>
    <w:multiLevelType w:val="hybridMultilevel"/>
    <w:tmpl w:val="0756D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1390E"/>
    <w:multiLevelType w:val="hybridMultilevel"/>
    <w:tmpl w:val="0178C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113FA"/>
    <w:multiLevelType w:val="hybridMultilevel"/>
    <w:tmpl w:val="0094B0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4C36A8"/>
    <w:multiLevelType w:val="hybridMultilevel"/>
    <w:tmpl w:val="3F6EC4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E03EF7"/>
    <w:multiLevelType w:val="hybridMultilevel"/>
    <w:tmpl w:val="B9849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7126A"/>
    <w:multiLevelType w:val="hybridMultilevel"/>
    <w:tmpl w:val="5FB2C7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64D2"/>
    <w:multiLevelType w:val="hybridMultilevel"/>
    <w:tmpl w:val="4ECECD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372B46"/>
    <w:multiLevelType w:val="hybridMultilevel"/>
    <w:tmpl w:val="D122B3F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0DC4F89"/>
    <w:multiLevelType w:val="multilevel"/>
    <w:tmpl w:val="8B84E30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1AE370A"/>
    <w:multiLevelType w:val="hybridMultilevel"/>
    <w:tmpl w:val="71565B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51A9E"/>
    <w:multiLevelType w:val="hybridMultilevel"/>
    <w:tmpl w:val="B53C4C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630C39"/>
    <w:multiLevelType w:val="hybridMultilevel"/>
    <w:tmpl w:val="38FA26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884E5B"/>
    <w:multiLevelType w:val="hybridMultilevel"/>
    <w:tmpl w:val="5FC689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7B1B2F"/>
    <w:multiLevelType w:val="hybridMultilevel"/>
    <w:tmpl w:val="D1A2D7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62613F"/>
    <w:multiLevelType w:val="hybridMultilevel"/>
    <w:tmpl w:val="0F84A6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E55876"/>
    <w:multiLevelType w:val="hybridMultilevel"/>
    <w:tmpl w:val="DD92E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035215"/>
    <w:multiLevelType w:val="hybridMultilevel"/>
    <w:tmpl w:val="4CCEEB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656BD1"/>
    <w:multiLevelType w:val="hybridMultilevel"/>
    <w:tmpl w:val="4E741406"/>
    <w:lvl w:ilvl="0" w:tplc="FC481DC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BB69A2"/>
    <w:multiLevelType w:val="multilevel"/>
    <w:tmpl w:val="719262F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3D2F769C"/>
    <w:multiLevelType w:val="multilevel"/>
    <w:tmpl w:val="99327DF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E2D0FB2"/>
    <w:multiLevelType w:val="hybridMultilevel"/>
    <w:tmpl w:val="B66C0540"/>
    <w:lvl w:ilvl="0" w:tplc="C3FC33AC">
      <w:numFmt w:val="bullet"/>
      <w:lvlText w:val="-"/>
      <w:lvlJc w:val="left"/>
      <w:pPr>
        <w:ind w:left="1755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22" w15:restartNumberingAfterBreak="0">
    <w:nsid w:val="3EC2507F"/>
    <w:multiLevelType w:val="hybridMultilevel"/>
    <w:tmpl w:val="CA8299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AF221B"/>
    <w:multiLevelType w:val="hybridMultilevel"/>
    <w:tmpl w:val="4B26629C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4" w15:restartNumberingAfterBreak="0">
    <w:nsid w:val="51614E13"/>
    <w:multiLevelType w:val="multilevel"/>
    <w:tmpl w:val="D388A590"/>
    <w:lvl w:ilvl="0">
      <w:start w:val="6"/>
      <w:numFmt w:val="decimal"/>
      <w:lvlText w:val="%1."/>
      <w:lvlJc w:val="left"/>
      <w:pPr>
        <w:ind w:left="400" w:hanging="40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25" w15:restartNumberingAfterBreak="0">
    <w:nsid w:val="51E75963"/>
    <w:multiLevelType w:val="multilevel"/>
    <w:tmpl w:val="FE6C1F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26" w15:restartNumberingAfterBreak="0">
    <w:nsid w:val="555A238B"/>
    <w:multiLevelType w:val="hybridMultilevel"/>
    <w:tmpl w:val="88DA83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50FAB"/>
    <w:multiLevelType w:val="hybridMultilevel"/>
    <w:tmpl w:val="9FB426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2793"/>
    <w:multiLevelType w:val="hybridMultilevel"/>
    <w:tmpl w:val="24DA1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90E75"/>
    <w:multiLevelType w:val="hybridMultilevel"/>
    <w:tmpl w:val="C49E61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107313"/>
    <w:multiLevelType w:val="hybridMultilevel"/>
    <w:tmpl w:val="8C2E4EEA"/>
    <w:lvl w:ilvl="0" w:tplc="114E280A">
      <w:start w:val="1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1" w15:restartNumberingAfterBreak="0">
    <w:nsid w:val="60863F02"/>
    <w:multiLevelType w:val="hybridMultilevel"/>
    <w:tmpl w:val="D3BEBF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827694"/>
    <w:multiLevelType w:val="hybridMultilevel"/>
    <w:tmpl w:val="D1E03F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57684F"/>
    <w:multiLevelType w:val="multilevel"/>
    <w:tmpl w:val="99327DF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b/>
        <w:bCs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65A559D"/>
    <w:multiLevelType w:val="hybridMultilevel"/>
    <w:tmpl w:val="43906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BF3747"/>
    <w:multiLevelType w:val="hybridMultilevel"/>
    <w:tmpl w:val="AE36ED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0665221"/>
    <w:multiLevelType w:val="hybridMultilevel"/>
    <w:tmpl w:val="25B03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C6C5D"/>
    <w:multiLevelType w:val="multilevel"/>
    <w:tmpl w:val="8842B6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83726C6"/>
    <w:multiLevelType w:val="multilevel"/>
    <w:tmpl w:val="008C52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D0B71FE"/>
    <w:multiLevelType w:val="hybridMultilevel"/>
    <w:tmpl w:val="E236E858"/>
    <w:lvl w:ilvl="0" w:tplc="08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40" w15:restartNumberingAfterBreak="0">
    <w:nsid w:val="7D417814"/>
    <w:multiLevelType w:val="hybridMultilevel"/>
    <w:tmpl w:val="DEA62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852793">
    <w:abstractNumId w:val="36"/>
  </w:num>
  <w:num w:numId="2" w16cid:durableId="2019888607">
    <w:abstractNumId w:val="40"/>
  </w:num>
  <w:num w:numId="3" w16cid:durableId="516236568">
    <w:abstractNumId w:val="16"/>
  </w:num>
  <w:num w:numId="4" w16cid:durableId="1664163540">
    <w:abstractNumId w:val="21"/>
  </w:num>
  <w:num w:numId="5" w16cid:durableId="649017309">
    <w:abstractNumId w:val="34"/>
  </w:num>
  <w:num w:numId="6" w16cid:durableId="1346175867">
    <w:abstractNumId w:val="2"/>
  </w:num>
  <w:num w:numId="7" w16cid:durableId="219943136">
    <w:abstractNumId w:val="1"/>
  </w:num>
  <w:num w:numId="8" w16cid:durableId="1965497081">
    <w:abstractNumId w:val="8"/>
  </w:num>
  <w:num w:numId="9" w16cid:durableId="1448116014">
    <w:abstractNumId w:val="10"/>
  </w:num>
  <w:num w:numId="10" w16cid:durableId="1558274667">
    <w:abstractNumId w:val="26"/>
  </w:num>
  <w:num w:numId="11" w16cid:durableId="1689328234">
    <w:abstractNumId w:val="39"/>
  </w:num>
  <w:num w:numId="12" w16cid:durableId="518129045">
    <w:abstractNumId w:val="5"/>
  </w:num>
  <w:num w:numId="13" w16cid:durableId="374700678">
    <w:abstractNumId w:val="30"/>
  </w:num>
  <w:num w:numId="14" w16cid:durableId="1226913194">
    <w:abstractNumId w:val="23"/>
  </w:num>
  <w:num w:numId="15" w16cid:durableId="639263606">
    <w:abstractNumId w:val="11"/>
  </w:num>
  <w:num w:numId="16" w16cid:durableId="1129012382">
    <w:abstractNumId w:val="13"/>
  </w:num>
  <w:num w:numId="17" w16cid:durableId="1445805726">
    <w:abstractNumId w:val="7"/>
  </w:num>
  <w:num w:numId="18" w16cid:durableId="1724208367">
    <w:abstractNumId w:val="0"/>
  </w:num>
  <w:num w:numId="19" w16cid:durableId="1441607479">
    <w:abstractNumId w:val="27"/>
  </w:num>
  <w:num w:numId="20" w16cid:durableId="863860868">
    <w:abstractNumId w:val="14"/>
  </w:num>
  <w:num w:numId="21" w16cid:durableId="1709985279">
    <w:abstractNumId w:val="29"/>
  </w:num>
  <w:num w:numId="22" w16cid:durableId="1371883437">
    <w:abstractNumId w:val="12"/>
  </w:num>
  <w:num w:numId="23" w16cid:durableId="1343506900">
    <w:abstractNumId w:val="35"/>
  </w:num>
  <w:num w:numId="24" w16cid:durableId="1325475750">
    <w:abstractNumId w:val="38"/>
  </w:num>
  <w:num w:numId="25" w16cid:durableId="1048918297">
    <w:abstractNumId w:val="25"/>
  </w:num>
  <w:num w:numId="26" w16cid:durableId="315846351">
    <w:abstractNumId w:val="37"/>
  </w:num>
  <w:num w:numId="27" w16cid:durableId="960844886">
    <w:abstractNumId w:val="33"/>
  </w:num>
  <w:num w:numId="28" w16cid:durableId="1510370215">
    <w:abstractNumId w:val="24"/>
  </w:num>
  <w:num w:numId="29" w16cid:durableId="640303124">
    <w:abstractNumId w:val="20"/>
  </w:num>
  <w:num w:numId="30" w16cid:durableId="303631172">
    <w:abstractNumId w:val="19"/>
  </w:num>
  <w:num w:numId="31" w16cid:durableId="1487168619">
    <w:abstractNumId w:val="22"/>
  </w:num>
  <w:num w:numId="32" w16cid:durableId="1739093657">
    <w:abstractNumId w:val="9"/>
  </w:num>
  <w:num w:numId="33" w16cid:durableId="35470764">
    <w:abstractNumId w:val="6"/>
  </w:num>
  <w:num w:numId="34" w16cid:durableId="188639815">
    <w:abstractNumId w:val="32"/>
  </w:num>
  <w:num w:numId="35" w16cid:durableId="238709357">
    <w:abstractNumId w:val="4"/>
  </w:num>
  <w:num w:numId="36" w16cid:durableId="1483349196">
    <w:abstractNumId w:val="3"/>
  </w:num>
  <w:num w:numId="37" w16cid:durableId="1350453807">
    <w:abstractNumId w:val="18"/>
  </w:num>
  <w:num w:numId="38" w16cid:durableId="674771692">
    <w:abstractNumId w:val="17"/>
  </w:num>
  <w:num w:numId="39" w16cid:durableId="1235970470">
    <w:abstractNumId w:val="31"/>
  </w:num>
  <w:num w:numId="40" w16cid:durableId="1691372595">
    <w:abstractNumId w:val="28"/>
  </w:num>
  <w:num w:numId="41" w16cid:durableId="102748960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MzQxtjQyNjM0MjZR0lEKTi0uzszPAykwrgUAbs3lRCwAAAA="/>
  </w:docVars>
  <w:rsids>
    <w:rsidRoot w:val="00464319"/>
    <w:rsid w:val="000054DB"/>
    <w:rsid w:val="000067D4"/>
    <w:rsid w:val="0001621F"/>
    <w:rsid w:val="00017F44"/>
    <w:rsid w:val="00024F10"/>
    <w:rsid w:val="00031F6E"/>
    <w:rsid w:val="0003666E"/>
    <w:rsid w:val="000405D0"/>
    <w:rsid w:val="00050AE2"/>
    <w:rsid w:val="000572F3"/>
    <w:rsid w:val="00086D0A"/>
    <w:rsid w:val="00092838"/>
    <w:rsid w:val="000A327E"/>
    <w:rsid w:val="000B407D"/>
    <w:rsid w:val="000D05C7"/>
    <w:rsid w:val="000D5ACF"/>
    <w:rsid w:val="000D5AE9"/>
    <w:rsid w:val="000E648A"/>
    <w:rsid w:val="000F20C0"/>
    <w:rsid w:val="000F226E"/>
    <w:rsid w:val="00103313"/>
    <w:rsid w:val="001355A1"/>
    <w:rsid w:val="001568A0"/>
    <w:rsid w:val="00164B47"/>
    <w:rsid w:val="0017517C"/>
    <w:rsid w:val="00195639"/>
    <w:rsid w:val="001A700B"/>
    <w:rsid w:val="001B43F7"/>
    <w:rsid w:val="001B7BDC"/>
    <w:rsid w:val="001D0DAD"/>
    <w:rsid w:val="001D7761"/>
    <w:rsid w:val="001E5A2F"/>
    <w:rsid w:val="0020056B"/>
    <w:rsid w:val="00201671"/>
    <w:rsid w:val="00216081"/>
    <w:rsid w:val="00235854"/>
    <w:rsid w:val="0024766A"/>
    <w:rsid w:val="00260358"/>
    <w:rsid w:val="0027123E"/>
    <w:rsid w:val="00280E81"/>
    <w:rsid w:val="002846A7"/>
    <w:rsid w:val="002A225A"/>
    <w:rsid w:val="002A5415"/>
    <w:rsid w:val="002B318B"/>
    <w:rsid w:val="002C38F7"/>
    <w:rsid w:val="002D5A6E"/>
    <w:rsid w:val="00303CD0"/>
    <w:rsid w:val="00305654"/>
    <w:rsid w:val="00332921"/>
    <w:rsid w:val="0035389A"/>
    <w:rsid w:val="00367A0F"/>
    <w:rsid w:val="00382CCC"/>
    <w:rsid w:val="00384750"/>
    <w:rsid w:val="00390069"/>
    <w:rsid w:val="003909A0"/>
    <w:rsid w:val="003956DE"/>
    <w:rsid w:val="003A60B3"/>
    <w:rsid w:val="003B5DC0"/>
    <w:rsid w:val="003D557B"/>
    <w:rsid w:val="003E4DE0"/>
    <w:rsid w:val="003E6CCD"/>
    <w:rsid w:val="003F46DE"/>
    <w:rsid w:val="004237D0"/>
    <w:rsid w:val="00440096"/>
    <w:rsid w:val="00442E6A"/>
    <w:rsid w:val="00443F81"/>
    <w:rsid w:val="00456F40"/>
    <w:rsid w:val="004620B6"/>
    <w:rsid w:val="00462CF5"/>
    <w:rsid w:val="00464319"/>
    <w:rsid w:val="00472A4D"/>
    <w:rsid w:val="00473D0E"/>
    <w:rsid w:val="004750D8"/>
    <w:rsid w:val="004926D6"/>
    <w:rsid w:val="0049511D"/>
    <w:rsid w:val="00495687"/>
    <w:rsid w:val="004B56C2"/>
    <w:rsid w:val="004B7930"/>
    <w:rsid w:val="004C2D3C"/>
    <w:rsid w:val="004C5C39"/>
    <w:rsid w:val="004C7F66"/>
    <w:rsid w:val="004D6A41"/>
    <w:rsid w:val="00506108"/>
    <w:rsid w:val="005110F7"/>
    <w:rsid w:val="00514D1D"/>
    <w:rsid w:val="00517A31"/>
    <w:rsid w:val="00522165"/>
    <w:rsid w:val="00523FBA"/>
    <w:rsid w:val="00535572"/>
    <w:rsid w:val="0055062B"/>
    <w:rsid w:val="00554AC8"/>
    <w:rsid w:val="005712D7"/>
    <w:rsid w:val="005943F2"/>
    <w:rsid w:val="005A51AF"/>
    <w:rsid w:val="005B2292"/>
    <w:rsid w:val="005C0D7C"/>
    <w:rsid w:val="005F530D"/>
    <w:rsid w:val="005F54B3"/>
    <w:rsid w:val="00605B35"/>
    <w:rsid w:val="0061218A"/>
    <w:rsid w:val="0062172A"/>
    <w:rsid w:val="006220A9"/>
    <w:rsid w:val="00631CFD"/>
    <w:rsid w:val="00633CBE"/>
    <w:rsid w:val="00640532"/>
    <w:rsid w:val="00640551"/>
    <w:rsid w:val="006436AD"/>
    <w:rsid w:val="006502F4"/>
    <w:rsid w:val="00656F98"/>
    <w:rsid w:val="006573D9"/>
    <w:rsid w:val="00665ED4"/>
    <w:rsid w:val="00670CA0"/>
    <w:rsid w:val="006830DC"/>
    <w:rsid w:val="00684CBB"/>
    <w:rsid w:val="00687BB3"/>
    <w:rsid w:val="00696A05"/>
    <w:rsid w:val="006A0D5B"/>
    <w:rsid w:val="006A24E2"/>
    <w:rsid w:val="006B3F59"/>
    <w:rsid w:val="006B691F"/>
    <w:rsid w:val="006B7827"/>
    <w:rsid w:val="006C2C8C"/>
    <w:rsid w:val="006D791C"/>
    <w:rsid w:val="006F17DD"/>
    <w:rsid w:val="006F46E7"/>
    <w:rsid w:val="00731E49"/>
    <w:rsid w:val="00743F72"/>
    <w:rsid w:val="007448B7"/>
    <w:rsid w:val="007506AD"/>
    <w:rsid w:val="00753259"/>
    <w:rsid w:val="00782288"/>
    <w:rsid w:val="00792221"/>
    <w:rsid w:val="007946C6"/>
    <w:rsid w:val="00796168"/>
    <w:rsid w:val="007B331F"/>
    <w:rsid w:val="007F0B35"/>
    <w:rsid w:val="007F5C01"/>
    <w:rsid w:val="007F6A6F"/>
    <w:rsid w:val="00827955"/>
    <w:rsid w:val="0083368A"/>
    <w:rsid w:val="00844BD2"/>
    <w:rsid w:val="0086036A"/>
    <w:rsid w:val="00875F90"/>
    <w:rsid w:val="0087771F"/>
    <w:rsid w:val="00884B34"/>
    <w:rsid w:val="00894A1F"/>
    <w:rsid w:val="00896840"/>
    <w:rsid w:val="00896BED"/>
    <w:rsid w:val="008A4AE4"/>
    <w:rsid w:val="008B7CE6"/>
    <w:rsid w:val="008D2334"/>
    <w:rsid w:val="008D7314"/>
    <w:rsid w:val="008D7E5D"/>
    <w:rsid w:val="008F0AF0"/>
    <w:rsid w:val="00916F15"/>
    <w:rsid w:val="009217C5"/>
    <w:rsid w:val="00927587"/>
    <w:rsid w:val="009309A1"/>
    <w:rsid w:val="00934DF8"/>
    <w:rsid w:val="0093591E"/>
    <w:rsid w:val="009513A3"/>
    <w:rsid w:val="00954372"/>
    <w:rsid w:val="009615AB"/>
    <w:rsid w:val="009B1EE4"/>
    <w:rsid w:val="009B743F"/>
    <w:rsid w:val="009B778F"/>
    <w:rsid w:val="009D04F8"/>
    <w:rsid w:val="009D0A40"/>
    <w:rsid w:val="009D2FAC"/>
    <w:rsid w:val="009F230A"/>
    <w:rsid w:val="00A35138"/>
    <w:rsid w:val="00A42C84"/>
    <w:rsid w:val="00A53A71"/>
    <w:rsid w:val="00A63ED2"/>
    <w:rsid w:val="00A64E5F"/>
    <w:rsid w:val="00A81515"/>
    <w:rsid w:val="00A85181"/>
    <w:rsid w:val="00A86028"/>
    <w:rsid w:val="00A8717B"/>
    <w:rsid w:val="00AA09E7"/>
    <w:rsid w:val="00AA0E67"/>
    <w:rsid w:val="00AB4078"/>
    <w:rsid w:val="00AD2F1F"/>
    <w:rsid w:val="00AD66A1"/>
    <w:rsid w:val="00AD7F7B"/>
    <w:rsid w:val="00AE0231"/>
    <w:rsid w:val="00AE4BFB"/>
    <w:rsid w:val="00B12562"/>
    <w:rsid w:val="00B12767"/>
    <w:rsid w:val="00B21E9B"/>
    <w:rsid w:val="00B30168"/>
    <w:rsid w:val="00B40514"/>
    <w:rsid w:val="00B44AFC"/>
    <w:rsid w:val="00B54A01"/>
    <w:rsid w:val="00B55116"/>
    <w:rsid w:val="00B572CB"/>
    <w:rsid w:val="00B8312E"/>
    <w:rsid w:val="00BA2914"/>
    <w:rsid w:val="00BA589C"/>
    <w:rsid w:val="00BC32D1"/>
    <w:rsid w:val="00BC7E3B"/>
    <w:rsid w:val="00BD2439"/>
    <w:rsid w:val="00BD6490"/>
    <w:rsid w:val="00C12067"/>
    <w:rsid w:val="00C16D08"/>
    <w:rsid w:val="00C23053"/>
    <w:rsid w:val="00C25896"/>
    <w:rsid w:val="00C41D76"/>
    <w:rsid w:val="00C80612"/>
    <w:rsid w:val="00C873BF"/>
    <w:rsid w:val="00C90476"/>
    <w:rsid w:val="00C93F8F"/>
    <w:rsid w:val="00C94C4C"/>
    <w:rsid w:val="00CA1829"/>
    <w:rsid w:val="00CA56C8"/>
    <w:rsid w:val="00CB0834"/>
    <w:rsid w:val="00CB392F"/>
    <w:rsid w:val="00CC6681"/>
    <w:rsid w:val="00CE4B9D"/>
    <w:rsid w:val="00CE5010"/>
    <w:rsid w:val="00CF0E9B"/>
    <w:rsid w:val="00D3147F"/>
    <w:rsid w:val="00D37CF2"/>
    <w:rsid w:val="00D604FB"/>
    <w:rsid w:val="00D62A1D"/>
    <w:rsid w:val="00D724BB"/>
    <w:rsid w:val="00D926B0"/>
    <w:rsid w:val="00D95083"/>
    <w:rsid w:val="00DA0419"/>
    <w:rsid w:val="00DC02FF"/>
    <w:rsid w:val="00DC0B1B"/>
    <w:rsid w:val="00DE6824"/>
    <w:rsid w:val="00DF120D"/>
    <w:rsid w:val="00DF768F"/>
    <w:rsid w:val="00E063A9"/>
    <w:rsid w:val="00E11F33"/>
    <w:rsid w:val="00E14837"/>
    <w:rsid w:val="00E17E42"/>
    <w:rsid w:val="00E63813"/>
    <w:rsid w:val="00EA7143"/>
    <w:rsid w:val="00EC60BD"/>
    <w:rsid w:val="00ED108E"/>
    <w:rsid w:val="00EE125D"/>
    <w:rsid w:val="00EE7DAA"/>
    <w:rsid w:val="00F00AB3"/>
    <w:rsid w:val="00F0672F"/>
    <w:rsid w:val="00F158C9"/>
    <w:rsid w:val="00F168F2"/>
    <w:rsid w:val="00F37494"/>
    <w:rsid w:val="00F4233F"/>
    <w:rsid w:val="00F50CC8"/>
    <w:rsid w:val="00F7305A"/>
    <w:rsid w:val="00F75B91"/>
    <w:rsid w:val="00F839B6"/>
    <w:rsid w:val="00FC4184"/>
    <w:rsid w:val="00FE3EFB"/>
    <w:rsid w:val="00FF2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B6388"/>
  <w15:docId w15:val="{2FBBDBBA-2169-44D0-8C54-084A535C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319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43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09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9A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909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9A0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09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9A0"/>
    <w:rPr>
      <w:rFonts w:ascii="Segoe UI" w:eastAsia="Times New Roman" w:hAnsi="Segoe UI" w:cs="Segoe UI"/>
      <w:sz w:val="18"/>
      <w:szCs w:val="18"/>
    </w:rPr>
  </w:style>
  <w:style w:type="paragraph" w:customStyle="1" w:styleId="Paragraphtext">
    <w:name w:val="Paragraph text"/>
    <w:basedOn w:val="Normal"/>
    <w:qFormat/>
    <w:rsid w:val="00CE4B9D"/>
    <w:pPr>
      <w:spacing w:after="0" w:line="240" w:lineRule="auto"/>
      <w:ind w:left="709"/>
    </w:pPr>
    <w:rPr>
      <w:rFonts w:ascii="Arial" w:hAnsi="Arial"/>
      <w:sz w:val="24"/>
      <w:szCs w:val="20"/>
    </w:rPr>
  </w:style>
  <w:style w:type="paragraph" w:styleId="ListParagraph">
    <w:name w:val="List Paragraph"/>
    <w:basedOn w:val="Normal"/>
    <w:uiPriority w:val="34"/>
    <w:qFormat/>
    <w:rsid w:val="006502F4"/>
    <w:pPr>
      <w:ind w:left="720"/>
      <w:contextualSpacing/>
    </w:pPr>
  </w:style>
  <w:style w:type="paragraph" w:customStyle="1" w:styleId="Default">
    <w:name w:val="Default"/>
    <w:rsid w:val="002C38F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92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6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6D6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6D6"/>
    <w:rPr>
      <w:rFonts w:ascii="Calibri" w:eastAsia="Times New Roman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572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63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50AE2"/>
    <w:rPr>
      <w:color w:val="808080"/>
    </w:rPr>
  </w:style>
  <w:style w:type="character" w:customStyle="1" w:styleId="referralstyle">
    <w:name w:val="referral style"/>
    <w:basedOn w:val="DefaultParagraphFont"/>
    <w:uiPriority w:val="1"/>
    <w:rsid w:val="00050AE2"/>
    <w:rPr>
      <w:rFonts w:ascii="Arial" w:hAnsi="Arial" w:cs="Arial" w:hint="default"/>
      <w:color w:val="auto"/>
    </w:rPr>
  </w:style>
  <w:style w:type="character" w:customStyle="1" w:styleId="ui-provider">
    <w:name w:val="ui-provider"/>
    <w:basedOn w:val="DefaultParagraphFont"/>
    <w:rsid w:val="000A3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glicb.gloscypdsr@nhs.ne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licb.gloscypdsr@nh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DB3BC-5C9B-4D38-99BD-7C4B2A9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South West Commissioning Support</Company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all OConnell</dc:creator>
  <cp:lastModifiedBy>DUNKLEY-ROBERTS, Deborah (NHS GLOUCESTERSHIRE ICB - 11M)</cp:lastModifiedBy>
  <cp:revision>2</cp:revision>
  <cp:lastPrinted>2019-08-15T13:27:00Z</cp:lastPrinted>
  <dcterms:created xsi:type="dcterms:W3CDTF">2026-04-16T10:28:00Z</dcterms:created>
  <dcterms:modified xsi:type="dcterms:W3CDTF">2026-04-16T10:28:00Z</dcterms:modified>
</cp:coreProperties>
</file>